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0EC453" w14:textId="38CCD115" w:rsidR="00D62161" w:rsidRPr="004545AD" w:rsidRDefault="00DC7B45" w:rsidP="00100999">
      <w:pPr>
        <w:ind w:left="1560" w:right="-546"/>
        <w:rPr>
          <w:rFonts w:asciiTheme="minorHAnsi" w:hAnsiTheme="minorHAnsi" w:cstheme="minorHAnsi"/>
          <w:szCs w:val="22"/>
        </w:rPr>
      </w:pPr>
      <w:r w:rsidRPr="004545AD">
        <w:rPr>
          <w:rFonts w:asciiTheme="minorHAnsi" w:hAnsiTheme="minorHAnsi" w:cstheme="minorHAnsi"/>
          <w:noProof/>
          <w:szCs w:val="22"/>
          <w:lang w:val="en-CA" w:eastAsia="en-CA"/>
        </w:rPr>
        <w:drawing>
          <wp:anchor distT="0" distB="0" distL="114300" distR="114300" simplePos="0" relativeHeight="251658240" behindDoc="0" locked="0" layoutInCell="1" allowOverlap="1" wp14:anchorId="1D10B8AD" wp14:editId="070FC6D9">
            <wp:simplePos x="0" y="0"/>
            <wp:positionH relativeFrom="column">
              <wp:posOffset>-215648</wp:posOffset>
            </wp:positionH>
            <wp:positionV relativeFrom="paragraph">
              <wp:posOffset>-563209</wp:posOffset>
            </wp:positionV>
            <wp:extent cx="822385" cy="954491"/>
            <wp:effectExtent l="0" t="0" r="0" b="0"/>
            <wp:wrapNone/>
            <wp:docPr id="2" name="Picture 2" descr="C:\Users\delosren\Desktop\UM_Logo_VER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elosren\Desktop\UM_Logo_VERT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385" cy="9544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7C67">
        <w:rPr>
          <w:rFonts w:asciiTheme="minorHAnsi" w:hAnsiTheme="minorHAnsi" w:cstheme="minorHAnsi"/>
          <w:szCs w:val="22"/>
        </w:rPr>
        <w:tab/>
      </w:r>
    </w:p>
    <w:p w14:paraId="666B5C77" w14:textId="53585AF1" w:rsidR="0096463C" w:rsidRPr="004545AD" w:rsidRDefault="004F6423" w:rsidP="0096463C">
      <w:pPr>
        <w:ind w:left="1170" w:right="-546"/>
        <w:rPr>
          <w:rStyle w:val="Strong"/>
          <w:rFonts w:cstheme="minorHAnsi"/>
          <w:b w:val="0"/>
          <w:bCs w:val="0"/>
          <w:sz w:val="32"/>
          <w:szCs w:val="22"/>
        </w:rPr>
      </w:pPr>
      <w:r>
        <w:rPr>
          <w:rFonts w:cstheme="minorHAnsi"/>
          <w:b/>
          <w:sz w:val="32"/>
          <w:szCs w:val="22"/>
        </w:rPr>
        <w:t xml:space="preserve">Faculty of Architecture </w:t>
      </w:r>
      <w:r w:rsidR="00847D7B">
        <w:rPr>
          <w:rFonts w:cstheme="minorHAnsi"/>
          <w:b/>
          <w:sz w:val="32"/>
          <w:szCs w:val="22"/>
        </w:rPr>
        <w:t>Studio Use Permission</w:t>
      </w:r>
      <w:r w:rsidR="002B300A">
        <w:rPr>
          <w:rFonts w:cstheme="minorHAnsi"/>
          <w:b/>
          <w:sz w:val="32"/>
          <w:szCs w:val="22"/>
        </w:rPr>
        <w:t xml:space="preserve"> Form</w:t>
      </w:r>
    </w:p>
    <w:p w14:paraId="5CF34B64" w14:textId="6961DC8F" w:rsidR="00CC492A" w:rsidRPr="004545AD" w:rsidRDefault="00F458CA" w:rsidP="0083272C">
      <w:pPr>
        <w:pBdr>
          <w:bottom w:val="single" w:sz="4" w:space="1" w:color="auto"/>
        </w:pBdr>
        <w:spacing w:before="240"/>
        <w:ind w:left="-360" w:right="-546"/>
        <w:rPr>
          <w:rStyle w:val="Strong"/>
          <w:rFonts w:asciiTheme="minorHAnsi" w:hAnsiTheme="minorHAnsi" w:cstheme="minorHAnsi"/>
          <w:szCs w:val="22"/>
        </w:rPr>
      </w:pPr>
      <w:r>
        <w:rPr>
          <w:rStyle w:val="Strong"/>
          <w:rFonts w:asciiTheme="minorHAnsi" w:hAnsiTheme="minorHAnsi" w:cstheme="minorHAnsi"/>
          <w:szCs w:val="22"/>
        </w:rPr>
        <w:t>FOR STUDENTS</w:t>
      </w:r>
      <w:r w:rsidR="000D7F98" w:rsidRPr="004545AD">
        <w:rPr>
          <w:rStyle w:val="Strong"/>
          <w:rFonts w:asciiTheme="minorHAnsi" w:hAnsiTheme="minorHAnsi" w:cstheme="minorHAnsi"/>
          <w:szCs w:val="22"/>
        </w:rPr>
        <w:t xml:space="preserve">: </w:t>
      </w:r>
    </w:p>
    <w:p w14:paraId="75EF697A" w14:textId="455FB150" w:rsidR="0096463C" w:rsidRPr="004545AD" w:rsidRDefault="0096463C" w:rsidP="0096463C">
      <w:pPr>
        <w:ind w:right="-546"/>
        <w:rPr>
          <w:rFonts w:asciiTheme="minorHAnsi" w:hAnsiTheme="minorHAnsi" w:cstheme="minorHAnsi"/>
          <w:szCs w:val="22"/>
        </w:rPr>
      </w:pPr>
    </w:p>
    <w:p w14:paraId="089CC52D" w14:textId="55EDCC1E" w:rsidR="00167B91" w:rsidRPr="004545AD" w:rsidRDefault="00167B91" w:rsidP="0096463C">
      <w:pPr>
        <w:ind w:left="-360" w:right="-546"/>
        <w:rPr>
          <w:rFonts w:asciiTheme="minorHAnsi" w:hAnsiTheme="minorHAnsi" w:cstheme="minorHAnsi"/>
          <w:szCs w:val="22"/>
        </w:rPr>
      </w:pPr>
      <w:r w:rsidRPr="004545AD">
        <w:rPr>
          <w:rFonts w:asciiTheme="minorHAnsi" w:hAnsiTheme="minorHAnsi" w:cstheme="minorHAnsi"/>
          <w:szCs w:val="22"/>
        </w:rPr>
        <w:t xml:space="preserve">Please complete the form below to request </w:t>
      </w:r>
      <w:r w:rsidR="002B300A">
        <w:rPr>
          <w:rFonts w:asciiTheme="minorHAnsi" w:hAnsiTheme="minorHAnsi" w:cstheme="minorHAnsi"/>
          <w:szCs w:val="22"/>
        </w:rPr>
        <w:t>permission</w:t>
      </w:r>
      <w:r w:rsidRPr="004545AD">
        <w:rPr>
          <w:rFonts w:asciiTheme="minorHAnsi" w:hAnsiTheme="minorHAnsi" w:cstheme="minorHAnsi"/>
          <w:szCs w:val="22"/>
        </w:rPr>
        <w:t xml:space="preserve"> </w:t>
      </w:r>
      <w:r w:rsidR="00F458CA">
        <w:rPr>
          <w:rFonts w:asciiTheme="minorHAnsi" w:hAnsiTheme="minorHAnsi" w:cstheme="minorHAnsi"/>
          <w:szCs w:val="22"/>
        </w:rPr>
        <w:t xml:space="preserve">to work </w:t>
      </w:r>
      <w:r w:rsidR="006B2312">
        <w:rPr>
          <w:rFonts w:asciiTheme="minorHAnsi" w:hAnsiTheme="minorHAnsi" w:cstheme="minorHAnsi"/>
          <w:szCs w:val="22"/>
        </w:rPr>
        <w:t xml:space="preserve">at your desk </w:t>
      </w:r>
      <w:r w:rsidR="00F458CA">
        <w:rPr>
          <w:rFonts w:asciiTheme="minorHAnsi" w:hAnsiTheme="minorHAnsi" w:cstheme="minorHAnsi"/>
          <w:szCs w:val="22"/>
        </w:rPr>
        <w:t xml:space="preserve">in studio during non-studio hours </w:t>
      </w:r>
      <w:r w:rsidR="0006142D">
        <w:rPr>
          <w:rFonts w:asciiTheme="minorHAnsi" w:hAnsiTheme="minorHAnsi" w:cstheme="minorHAnsi"/>
          <w:szCs w:val="22"/>
        </w:rPr>
        <w:t>when the building is open (M-F 7:30 am – 6:00 pm)</w:t>
      </w:r>
      <w:r w:rsidRPr="004545AD">
        <w:rPr>
          <w:rFonts w:asciiTheme="minorHAnsi" w:hAnsiTheme="minorHAnsi" w:cstheme="minorHAnsi"/>
          <w:szCs w:val="22"/>
        </w:rPr>
        <w:t xml:space="preserve">. </w:t>
      </w:r>
      <w:r w:rsidRPr="00661A99">
        <w:rPr>
          <w:rFonts w:asciiTheme="minorHAnsi" w:hAnsiTheme="minorHAnsi" w:cstheme="minorHAnsi"/>
          <w:szCs w:val="22"/>
        </w:rPr>
        <w:t xml:space="preserve">Please refer to the end of this document for governing principles for </w:t>
      </w:r>
      <w:r w:rsidR="00824622" w:rsidRPr="00661A99">
        <w:rPr>
          <w:rFonts w:asciiTheme="minorHAnsi" w:hAnsiTheme="minorHAnsi" w:cstheme="minorHAnsi"/>
          <w:szCs w:val="22"/>
        </w:rPr>
        <w:t>off-hours studio use</w:t>
      </w:r>
      <w:r w:rsidRPr="00661A99">
        <w:rPr>
          <w:rFonts w:asciiTheme="minorHAnsi" w:hAnsiTheme="minorHAnsi" w:cstheme="minorHAnsi"/>
          <w:szCs w:val="22"/>
        </w:rPr>
        <w:t>.</w:t>
      </w:r>
      <w:r w:rsidR="00661A99">
        <w:rPr>
          <w:rFonts w:asciiTheme="minorHAnsi" w:hAnsiTheme="minorHAnsi" w:cstheme="minorHAnsi"/>
          <w:szCs w:val="22"/>
        </w:rPr>
        <w:t xml:space="preserve"> By submitting this request, you confirm that you will abide by all </w:t>
      </w:r>
      <w:r w:rsidR="006B2312">
        <w:rPr>
          <w:rFonts w:asciiTheme="minorHAnsi" w:hAnsiTheme="minorHAnsi" w:cstheme="minorHAnsi"/>
          <w:szCs w:val="22"/>
        </w:rPr>
        <w:t>guidelines and governing principles.</w:t>
      </w:r>
      <w:r w:rsidRPr="004545AD">
        <w:rPr>
          <w:rFonts w:asciiTheme="minorHAnsi" w:hAnsiTheme="minorHAnsi" w:cstheme="minorHAnsi"/>
          <w:szCs w:val="22"/>
        </w:rPr>
        <w:t xml:space="preserve"> All requests must be </w:t>
      </w:r>
      <w:r w:rsidR="00D33A37">
        <w:rPr>
          <w:rFonts w:asciiTheme="minorHAnsi" w:hAnsiTheme="minorHAnsi" w:cstheme="minorHAnsi"/>
          <w:szCs w:val="22"/>
        </w:rPr>
        <w:t xml:space="preserve">first be approved by your studio instructor and then </w:t>
      </w:r>
      <w:r w:rsidRPr="004545AD">
        <w:rPr>
          <w:rFonts w:asciiTheme="minorHAnsi" w:hAnsiTheme="minorHAnsi" w:cstheme="minorHAnsi"/>
          <w:szCs w:val="22"/>
        </w:rPr>
        <w:t xml:space="preserve">submitted to the </w:t>
      </w:r>
      <w:r w:rsidR="002B300A">
        <w:rPr>
          <w:rFonts w:asciiTheme="minorHAnsi" w:hAnsiTheme="minorHAnsi" w:cstheme="minorHAnsi"/>
          <w:szCs w:val="22"/>
        </w:rPr>
        <w:t xml:space="preserve">Dean at </w:t>
      </w:r>
      <w:hyperlink r:id="rId12" w:history="1">
        <w:r w:rsidR="002B300A" w:rsidRPr="00D7634F">
          <w:rPr>
            <w:rStyle w:val="Hyperlink"/>
            <w:rFonts w:asciiTheme="minorHAnsi" w:hAnsiTheme="minorHAnsi" w:cstheme="minorHAnsi"/>
            <w:szCs w:val="22"/>
          </w:rPr>
          <w:t>Mira.Locher@umanitoba.ca</w:t>
        </w:r>
      </w:hyperlink>
      <w:r w:rsidR="00BB26F3">
        <w:rPr>
          <w:rFonts w:asciiTheme="minorHAnsi" w:hAnsiTheme="minorHAnsi" w:cstheme="minorHAnsi"/>
          <w:szCs w:val="22"/>
        </w:rPr>
        <w:t xml:space="preserve">, </w:t>
      </w:r>
      <w:r w:rsidR="002B300A">
        <w:rPr>
          <w:rFonts w:asciiTheme="minorHAnsi" w:hAnsiTheme="minorHAnsi" w:cstheme="minorHAnsi"/>
          <w:szCs w:val="22"/>
        </w:rPr>
        <w:t xml:space="preserve">Philippa Alexiuk at </w:t>
      </w:r>
      <w:hyperlink r:id="rId13" w:history="1">
        <w:r w:rsidR="002B300A" w:rsidRPr="00D7634F">
          <w:rPr>
            <w:rStyle w:val="Hyperlink"/>
            <w:rFonts w:asciiTheme="minorHAnsi" w:hAnsiTheme="minorHAnsi" w:cstheme="minorHAnsi"/>
            <w:szCs w:val="22"/>
          </w:rPr>
          <w:t>Philippa.Alexiuk@umanitoba.ca</w:t>
        </w:r>
      </w:hyperlink>
      <w:r w:rsidR="00BB26F3">
        <w:rPr>
          <w:rFonts w:asciiTheme="minorHAnsi" w:hAnsiTheme="minorHAnsi" w:cstheme="minorHAnsi"/>
          <w:szCs w:val="22"/>
        </w:rPr>
        <w:t xml:space="preserve"> </w:t>
      </w:r>
      <w:r w:rsidR="00BB26F3" w:rsidRPr="00BB26F3">
        <w:rPr>
          <w:rFonts w:asciiTheme="minorHAnsi" w:hAnsiTheme="minorHAnsi" w:cstheme="minorHAnsi"/>
          <w:iCs/>
          <w:szCs w:val="22"/>
        </w:rPr>
        <w:t>and cc'd to your Department Head</w:t>
      </w:r>
      <w:r w:rsidR="00BB26F3">
        <w:rPr>
          <w:rFonts w:asciiTheme="minorHAnsi" w:hAnsiTheme="minorHAnsi" w:cstheme="minorHAnsi"/>
          <w:iCs/>
          <w:szCs w:val="22"/>
        </w:rPr>
        <w:t xml:space="preserve"> or Program Chair.</w:t>
      </w:r>
    </w:p>
    <w:p w14:paraId="77D2C1E5" w14:textId="11AA296F" w:rsidR="0002464B" w:rsidRDefault="0002464B" w:rsidP="0096463C">
      <w:pPr>
        <w:ind w:left="-360" w:right="-546"/>
        <w:rPr>
          <w:rFonts w:asciiTheme="minorHAnsi" w:hAnsiTheme="minorHAnsi" w:cstheme="minorHAnsi"/>
          <w:szCs w:val="22"/>
        </w:rPr>
      </w:pPr>
    </w:p>
    <w:p w14:paraId="4804340E" w14:textId="03EF2A2F" w:rsidR="00BB26F3" w:rsidRDefault="00BB26F3" w:rsidP="0096463C">
      <w:pPr>
        <w:ind w:left="-360" w:right="-546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Environmental Design: Eduardo Aquino &lt;Eduardo.A</w:t>
      </w:r>
      <w:r w:rsidRPr="00BB26F3">
        <w:rPr>
          <w:rFonts w:asciiTheme="minorHAnsi" w:hAnsiTheme="minorHAnsi" w:cstheme="minorHAnsi"/>
          <w:szCs w:val="22"/>
        </w:rPr>
        <w:t>quino@umanitoba.ca&gt;</w:t>
      </w:r>
    </w:p>
    <w:p w14:paraId="63CC088C" w14:textId="3D40C072" w:rsidR="00BB26F3" w:rsidRDefault="00BB26F3" w:rsidP="0096463C">
      <w:pPr>
        <w:ind w:left="-360" w:right="-546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Architecture:</w:t>
      </w:r>
      <w:r w:rsidRPr="00BB26F3">
        <w:t xml:space="preserve"> </w:t>
      </w:r>
      <w:r w:rsidRPr="00BB26F3">
        <w:rPr>
          <w:rFonts w:asciiTheme="minorHAnsi" w:hAnsiTheme="minorHAnsi" w:cstheme="minorHAnsi"/>
          <w:szCs w:val="22"/>
        </w:rPr>
        <w:t>Brian Rex &lt;Brian.Rex@umanitoba.ca&gt;</w:t>
      </w:r>
    </w:p>
    <w:p w14:paraId="28CE8991" w14:textId="262F0CFF" w:rsidR="00BB26F3" w:rsidRDefault="00BB26F3" w:rsidP="0096463C">
      <w:pPr>
        <w:ind w:left="-360" w:right="-546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City Planning:</w:t>
      </w:r>
      <w:r w:rsidRPr="00BB26F3">
        <w:t xml:space="preserve"> </w:t>
      </w:r>
      <w:r w:rsidRPr="00BB26F3">
        <w:rPr>
          <w:rFonts w:asciiTheme="minorHAnsi" w:hAnsiTheme="minorHAnsi" w:cstheme="minorHAnsi"/>
          <w:szCs w:val="22"/>
        </w:rPr>
        <w:t>Richard Milgrom &lt;Richard.Milgrom@umanitoba.ca&gt;</w:t>
      </w:r>
    </w:p>
    <w:p w14:paraId="4E1C03C5" w14:textId="41FFA8A8" w:rsidR="00BB26F3" w:rsidRDefault="00BB26F3" w:rsidP="0096463C">
      <w:pPr>
        <w:ind w:left="-360" w:right="-546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Interior Design:</w:t>
      </w:r>
      <w:r w:rsidRPr="00BB26F3">
        <w:t xml:space="preserve"> </w:t>
      </w:r>
      <w:r w:rsidRPr="00BB26F3">
        <w:rPr>
          <w:rFonts w:asciiTheme="minorHAnsi" w:hAnsiTheme="minorHAnsi" w:cstheme="minorHAnsi"/>
          <w:szCs w:val="22"/>
        </w:rPr>
        <w:t>Kelley Beaverford &lt;Kelley.Beaverford@umanitoba.ca&gt;</w:t>
      </w:r>
    </w:p>
    <w:p w14:paraId="2194ED88" w14:textId="5D6467E5" w:rsidR="00BB26F3" w:rsidRDefault="00BB26F3" w:rsidP="0096463C">
      <w:pPr>
        <w:ind w:left="-360" w:right="-546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Landscape Architecture:</w:t>
      </w:r>
      <w:r w:rsidRPr="00BB26F3">
        <w:t xml:space="preserve"> </w:t>
      </w:r>
      <w:r w:rsidRPr="00BB26F3">
        <w:rPr>
          <w:rFonts w:asciiTheme="minorHAnsi" w:hAnsiTheme="minorHAnsi" w:cstheme="minorHAnsi"/>
          <w:szCs w:val="22"/>
        </w:rPr>
        <w:t>Anna Thurmayr &lt;Anna.Thurmayr@umanitoba.ca&gt;</w:t>
      </w:r>
    </w:p>
    <w:p w14:paraId="2DFCD224" w14:textId="77777777" w:rsidR="00BB26F3" w:rsidRPr="004545AD" w:rsidRDefault="00BB26F3" w:rsidP="0096463C">
      <w:pPr>
        <w:ind w:left="-360" w:right="-546"/>
        <w:rPr>
          <w:rFonts w:asciiTheme="minorHAnsi" w:hAnsiTheme="minorHAnsi" w:cstheme="minorHAnsi"/>
          <w:szCs w:val="22"/>
        </w:rPr>
      </w:pPr>
    </w:p>
    <w:p w14:paraId="4664214A" w14:textId="545E8B8D" w:rsidR="00230593" w:rsidRDefault="0019758E" w:rsidP="00230593">
      <w:pPr>
        <w:pStyle w:val="NoSpacing"/>
        <w:pBdr>
          <w:bottom w:val="single" w:sz="4" w:space="1" w:color="auto"/>
        </w:pBdr>
        <w:spacing w:after="120"/>
        <w:ind w:left="-360" w:right="-547"/>
        <w:rPr>
          <w:rFonts w:asciiTheme="minorHAnsi" w:hAnsiTheme="minorHAnsi" w:cstheme="minorHAnsi"/>
          <w:b/>
          <w:szCs w:val="22"/>
        </w:rPr>
      </w:pPr>
      <w:r>
        <w:rPr>
          <w:rFonts w:asciiTheme="minorHAnsi" w:hAnsiTheme="minorHAnsi" w:cstheme="minorHAnsi"/>
          <w:b/>
          <w:szCs w:val="22"/>
        </w:rPr>
        <w:t>REQUEST</w:t>
      </w:r>
      <w:r w:rsidR="0026400B">
        <w:rPr>
          <w:rFonts w:asciiTheme="minorHAnsi" w:hAnsiTheme="minorHAnsi" w:cstheme="minorHAnsi"/>
          <w:b/>
          <w:szCs w:val="22"/>
        </w:rPr>
        <w:t xml:space="preserve"> </w:t>
      </w:r>
      <w:r w:rsidR="006B2312">
        <w:rPr>
          <w:rFonts w:asciiTheme="minorHAnsi" w:hAnsiTheme="minorHAnsi" w:cstheme="minorHAnsi"/>
          <w:b/>
          <w:szCs w:val="22"/>
        </w:rPr>
        <w:t>INFORMATION</w:t>
      </w:r>
      <w:r w:rsidR="00230593">
        <w:rPr>
          <w:rFonts w:asciiTheme="minorHAnsi" w:hAnsiTheme="minorHAnsi" w:cstheme="minorHAnsi"/>
          <w:b/>
          <w:szCs w:val="22"/>
        </w:rPr>
        <w:t>:</w:t>
      </w:r>
    </w:p>
    <w:p w14:paraId="385C9BE4" w14:textId="12A74C69" w:rsidR="00F51DF4" w:rsidRPr="004545AD" w:rsidRDefault="00230593" w:rsidP="005F6A91">
      <w:pPr>
        <w:pStyle w:val="NoSpacing"/>
        <w:shd w:val="clear" w:color="auto" w:fill="EEECE1" w:themeFill="background2"/>
        <w:ind w:left="-360" w:right="-546"/>
        <w:rPr>
          <w:rFonts w:asciiTheme="minorHAnsi" w:hAnsiTheme="minorHAnsi" w:cstheme="minorHAnsi"/>
          <w:b/>
          <w:szCs w:val="22"/>
        </w:rPr>
      </w:pPr>
      <w:r>
        <w:rPr>
          <w:rFonts w:asciiTheme="minorHAnsi" w:hAnsiTheme="minorHAnsi" w:cstheme="minorHAnsi"/>
          <w:b/>
          <w:szCs w:val="22"/>
        </w:rPr>
        <w:t>Brief</w:t>
      </w:r>
      <w:r w:rsidR="0019758E">
        <w:rPr>
          <w:rFonts w:asciiTheme="minorHAnsi" w:hAnsiTheme="minorHAnsi" w:cstheme="minorHAnsi"/>
          <w:b/>
          <w:szCs w:val="22"/>
        </w:rPr>
        <w:t xml:space="preserve">ly explain why you are requesting permission to use </w:t>
      </w:r>
      <w:r w:rsidR="00C62266">
        <w:rPr>
          <w:rFonts w:asciiTheme="minorHAnsi" w:hAnsiTheme="minorHAnsi" w:cstheme="minorHAnsi"/>
          <w:b/>
          <w:szCs w:val="22"/>
        </w:rPr>
        <w:t>your studio space off-hours</w:t>
      </w:r>
      <w:r w:rsidR="00F51DF4">
        <w:rPr>
          <w:rFonts w:asciiTheme="minorHAnsi" w:hAnsiTheme="minorHAnsi" w:cstheme="minorHAnsi"/>
          <w:b/>
          <w:szCs w:val="22"/>
        </w:rPr>
        <w:t>:</w:t>
      </w:r>
      <w:r w:rsidR="00F51DF4" w:rsidRPr="004545AD">
        <w:rPr>
          <w:rFonts w:asciiTheme="minorHAnsi" w:hAnsiTheme="minorHAnsi" w:cstheme="minorHAnsi"/>
          <w:b/>
          <w:szCs w:val="22"/>
        </w:rPr>
        <w:t xml:space="preserve"> </w:t>
      </w:r>
    </w:p>
    <w:sdt>
      <w:sdtPr>
        <w:rPr>
          <w:rFonts w:asciiTheme="minorHAnsi" w:hAnsiTheme="minorHAnsi" w:cstheme="minorBidi"/>
          <w:color w:val="1F487C"/>
          <w:szCs w:val="22"/>
        </w:rPr>
        <w:id w:val="-1053623520"/>
        <w:placeholder>
          <w:docPart w:val="BC757DAB1D1645F79E41F2C4CE9880D4"/>
        </w:placeholder>
        <w:showingPlcHdr/>
      </w:sdtPr>
      <w:sdtEndPr/>
      <w:sdtContent>
        <w:p w14:paraId="1001540D" w14:textId="69FB8791" w:rsidR="00FA09AA" w:rsidRPr="00F51DF4" w:rsidRDefault="00F51DF4" w:rsidP="005F6A91">
          <w:pPr>
            <w:shd w:val="clear" w:color="auto" w:fill="EEECE1" w:themeFill="background2"/>
            <w:ind w:left="-360" w:right="-546"/>
            <w:rPr>
              <w:rFonts w:asciiTheme="minorHAnsi" w:hAnsiTheme="minorHAnsi" w:cstheme="minorBidi"/>
              <w:color w:val="1F487C"/>
              <w:szCs w:val="22"/>
            </w:rPr>
          </w:pPr>
          <w:r w:rsidRPr="006A42E2">
            <w:rPr>
              <w:rStyle w:val="PlaceholderText"/>
              <w:rFonts w:asciiTheme="minorHAnsi" w:hAnsiTheme="minorHAnsi" w:cstheme="minorHAnsi"/>
              <w:color w:val="1F497D" w:themeColor="text2"/>
              <w:szCs w:val="22"/>
            </w:rPr>
            <w:t xml:space="preserve">Click </w:t>
          </w:r>
          <w:r>
            <w:rPr>
              <w:rStyle w:val="PlaceholderText"/>
              <w:rFonts w:asciiTheme="minorHAnsi" w:hAnsiTheme="minorHAnsi" w:cstheme="minorHAnsi"/>
              <w:color w:val="1F497D" w:themeColor="text2"/>
              <w:szCs w:val="22"/>
            </w:rPr>
            <w:t xml:space="preserve">to </w:t>
          </w:r>
          <w:r w:rsidRPr="006A42E2">
            <w:rPr>
              <w:rStyle w:val="PlaceholderText"/>
              <w:rFonts w:asciiTheme="minorHAnsi" w:hAnsiTheme="minorHAnsi" w:cstheme="minorHAnsi"/>
              <w:color w:val="1F497D" w:themeColor="text2"/>
              <w:szCs w:val="22"/>
            </w:rPr>
            <w:t>enter text.</w:t>
          </w:r>
        </w:p>
      </w:sdtContent>
    </w:sdt>
    <w:p w14:paraId="2E0C012B" w14:textId="379C1563" w:rsidR="004545AD" w:rsidRDefault="004545AD" w:rsidP="005F6A91">
      <w:pPr>
        <w:shd w:val="clear" w:color="auto" w:fill="EEECE1" w:themeFill="background2"/>
        <w:ind w:left="-360" w:right="-546"/>
        <w:rPr>
          <w:rFonts w:asciiTheme="minorHAnsi" w:hAnsiTheme="minorHAnsi" w:cstheme="minorHAnsi"/>
          <w:szCs w:val="22"/>
        </w:rPr>
      </w:pPr>
    </w:p>
    <w:p w14:paraId="79ED52C0" w14:textId="208C7D26" w:rsidR="00E17C08" w:rsidRDefault="00E17C08" w:rsidP="005F6A91">
      <w:pPr>
        <w:shd w:val="clear" w:color="auto" w:fill="EEECE1" w:themeFill="background2"/>
        <w:ind w:left="-360" w:right="-546"/>
        <w:rPr>
          <w:rFonts w:asciiTheme="minorHAnsi" w:hAnsiTheme="minorHAnsi" w:cstheme="minorHAnsi"/>
          <w:szCs w:val="22"/>
        </w:rPr>
      </w:pPr>
    </w:p>
    <w:p w14:paraId="48A9D5C6" w14:textId="367AE4E5" w:rsidR="00E17C08" w:rsidRDefault="00E17C08" w:rsidP="005F6A91">
      <w:pPr>
        <w:shd w:val="clear" w:color="auto" w:fill="EEECE1" w:themeFill="background2"/>
        <w:ind w:left="-360" w:right="-546"/>
        <w:rPr>
          <w:rFonts w:asciiTheme="minorHAnsi" w:hAnsiTheme="minorHAnsi" w:cstheme="minorHAnsi"/>
          <w:szCs w:val="22"/>
        </w:rPr>
      </w:pPr>
    </w:p>
    <w:p w14:paraId="23AC0879" w14:textId="19CDD749" w:rsidR="00E17C08" w:rsidRDefault="00E17C08" w:rsidP="005F6A91">
      <w:pPr>
        <w:shd w:val="clear" w:color="auto" w:fill="EEECE1" w:themeFill="background2"/>
        <w:ind w:left="-360" w:right="-546"/>
        <w:rPr>
          <w:rFonts w:asciiTheme="minorHAnsi" w:hAnsiTheme="minorHAnsi" w:cstheme="minorHAnsi"/>
          <w:szCs w:val="22"/>
        </w:rPr>
      </w:pPr>
    </w:p>
    <w:p w14:paraId="08C8D062" w14:textId="1AEEF04F" w:rsidR="00E17C08" w:rsidRDefault="00E17C08" w:rsidP="005F6A91">
      <w:pPr>
        <w:shd w:val="clear" w:color="auto" w:fill="EEECE1" w:themeFill="background2"/>
        <w:ind w:left="-360" w:right="-546"/>
        <w:rPr>
          <w:rFonts w:asciiTheme="minorHAnsi" w:hAnsiTheme="minorHAnsi" w:cstheme="minorHAnsi"/>
          <w:szCs w:val="22"/>
        </w:rPr>
      </w:pPr>
    </w:p>
    <w:p w14:paraId="5B85BCB9" w14:textId="34A5DDA0" w:rsidR="00E17C08" w:rsidRDefault="00E17C08" w:rsidP="005F6A91">
      <w:pPr>
        <w:shd w:val="clear" w:color="auto" w:fill="EEECE1" w:themeFill="background2"/>
        <w:ind w:left="-360" w:right="-546"/>
        <w:rPr>
          <w:rFonts w:asciiTheme="minorHAnsi" w:hAnsiTheme="minorHAnsi" w:cstheme="minorHAnsi"/>
          <w:szCs w:val="22"/>
        </w:rPr>
      </w:pPr>
    </w:p>
    <w:p w14:paraId="5A34037D" w14:textId="77777777" w:rsidR="00E17C08" w:rsidRPr="004545AD" w:rsidRDefault="00E17C08" w:rsidP="005F6A91">
      <w:pPr>
        <w:shd w:val="clear" w:color="auto" w:fill="EEECE1" w:themeFill="background2"/>
        <w:ind w:left="-360" w:right="-546"/>
        <w:rPr>
          <w:rFonts w:asciiTheme="minorHAnsi" w:hAnsiTheme="minorHAnsi" w:cstheme="minorHAnsi"/>
          <w:szCs w:val="22"/>
        </w:rPr>
      </w:pPr>
    </w:p>
    <w:p w14:paraId="7C8EEC79" w14:textId="1072ED59" w:rsidR="0083272C" w:rsidRDefault="004A180B" w:rsidP="005F6A91">
      <w:pPr>
        <w:shd w:val="clear" w:color="auto" w:fill="EEECE1" w:themeFill="background2"/>
        <w:ind w:left="-360" w:right="-546"/>
        <w:rPr>
          <w:rFonts w:asciiTheme="minorHAnsi" w:hAnsiTheme="minorHAnsi" w:cstheme="minorHAnsi"/>
          <w:b/>
          <w:szCs w:val="22"/>
        </w:rPr>
      </w:pPr>
      <w:r>
        <w:rPr>
          <w:rFonts w:asciiTheme="minorHAnsi" w:hAnsiTheme="minorHAnsi" w:cstheme="minorHAnsi"/>
          <w:b/>
          <w:bCs/>
          <w:szCs w:val="22"/>
        </w:rPr>
        <w:t>Course number</w:t>
      </w:r>
      <w:r w:rsidR="00FA09AA" w:rsidRPr="004545AD">
        <w:rPr>
          <w:rFonts w:asciiTheme="minorHAnsi" w:hAnsiTheme="minorHAnsi" w:cstheme="minorHAnsi"/>
          <w:b/>
          <w:szCs w:val="22"/>
        </w:rPr>
        <w:t>:</w:t>
      </w:r>
      <w:r w:rsidR="004B0573">
        <w:rPr>
          <w:rFonts w:asciiTheme="minorHAnsi" w:hAnsiTheme="minorHAnsi" w:cstheme="minorHAnsi"/>
          <w:b/>
          <w:szCs w:val="22"/>
        </w:rPr>
        <w:t xml:space="preserve"> </w:t>
      </w:r>
      <w:sdt>
        <w:sdtPr>
          <w:rPr>
            <w:rFonts w:asciiTheme="minorHAnsi" w:hAnsiTheme="minorHAnsi" w:cstheme="minorHAnsi"/>
            <w:color w:val="1F497D" w:themeColor="text2"/>
            <w:szCs w:val="22"/>
          </w:rPr>
          <w:id w:val="-523713037"/>
          <w:placeholder>
            <w:docPart w:val="DBDC4820D200417A8679A1F5807B865F"/>
          </w:placeholder>
          <w:showingPlcHdr/>
          <w:text/>
        </w:sdtPr>
        <w:sdtEndPr/>
        <w:sdtContent>
          <w:r w:rsidR="009901AE" w:rsidRPr="006A42E2">
            <w:rPr>
              <w:rStyle w:val="PlaceholderText"/>
              <w:rFonts w:asciiTheme="minorHAnsi" w:hAnsiTheme="minorHAnsi" w:cstheme="minorHAnsi"/>
              <w:color w:val="1F497D" w:themeColor="text2"/>
              <w:szCs w:val="22"/>
            </w:rPr>
            <w:t>Click to enter text.</w:t>
          </w:r>
        </w:sdtContent>
      </w:sdt>
      <w:r w:rsidR="00FA09AA" w:rsidRPr="004545AD">
        <w:rPr>
          <w:rFonts w:asciiTheme="minorHAnsi" w:hAnsiTheme="minorHAnsi" w:cstheme="minorHAnsi"/>
          <w:szCs w:val="22"/>
        </w:rPr>
        <w:tab/>
      </w:r>
      <w:r w:rsidR="006A42E2">
        <w:rPr>
          <w:rFonts w:asciiTheme="minorHAnsi" w:hAnsiTheme="minorHAnsi" w:cstheme="minorHAnsi"/>
          <w:szCs w:val="22"/>
        </w:rPr>
        <w:tab/>
      </w:r>
      <w:r w:rsidR="0083272C">
        <w:rPr>
          <w:rFonts w:asciiTheme="minorHAnsi" w:hAnsiTheme="minorHAnsi" w:cstheme="minorHAnsi"/>
          <w:szCs w:val="22"/>
        </w:rPr>
        <w:br/>
      </w:r>
    </w:p>
    <w:p w14:paraId="23CAA121" w14:textId="6A5EDD14" w:rsidR="00230593" w:rsidRPr="005F6A91" w:rsidRDefault="004A180B" w:rsidP="005F6A91">
      <w:pPr>
        <w:shd w:val="clear" w:color="auto" w:fill="EEECE1" w:themeFill="background2"/>
        <w:ind w:left="-360" w:right="-546"/>
        <w:rPr>
          <w:rFonts w:asciiTheme="minorHAnsi" w:hAnsiTheme="minorHAnsi" w:cstheme="minorHAnsi"/>
          <w:i/>
          <w:szCs w:val="22"/>
        </w:rPr>
      </w:pPr>
      <w:r>
        <w:rPr>
          <w:rFonts w:asciiTheme="minorHAnsi" w:hAnsiTheme="minorHAnsi" w:cstheme="minorHAnsi"/>
          <w:b/>
          <w:bCs/>
          <w:szCs w:val="22"/>
        </w:rPr>
        <w:t>Instructor name</w:t>
      </w:r>
      <w:r w:rsidR="00230593" w:rsidRPr="004545AD">
        <w:rPr>
          <w:rFonts w:asciiTheme="minorHAnsi" w:hAnsiTheme="minorHAnsi" w:cstheme="minorHAnsi"/>
          <w:b/>
          <w:bCs/>
          <w:szCs w:val="22"/>
        </w:rPr>
        <w:t>:</w:t>
      </w:r>
      <w:r w:rsidR="00230593" w:rsidRPr="004545AD">
        <w:rPr>
          <w:rFonts w:asciiTheme="minorHAnsi" w:hAnsiTheme="minorHAnsi" w:cstheme="minorHAnsi"/>
          <w:bCs/>
          <w:szCs w:val="22"/>
        </w:rPr>
        <w:t xml:space="preserve"> </w:t>
      </w:r>
      <w:sdt>
        <w:sdtPr>
          <w:rPr>
            <w:rFonts w:asciiTheme="minorHAnsi" w:hAnsiTheme="minorHAnsi" w:cstheme="minorHAnsi"/>
            <w:bCs/>
            <w:color w:val="1F497D" w:themeColor="text2"/>
            <w:spacing w:val="5"/>
            <w:szCs w:val="22"/>
          </w:rPr>
          <w:id w:val="-958176203"/>
          <w:placeholder>
            <w:docPart w:val="177E808367294A33AB1DAF68FAA51C14"/>
          </w:placeholder>
          <w:showingPlcHdr/>
        </w:sdtPr>
        <w:sdtEndPr/>
        <w:sdtContent>
          <w:r w:rsidR="00230593" w:rsidRPr="006A42E2">
            <w:rPr>
              <w:rStyle w:val="PlaceholderText"/>
              <w:rFonts w:asciiTheme="minorHAnsi" w:hAnsiTheme="minorHAnsi" w:cstheme="minorHAnsi"/>
              <w:color w:val="1F497D" w:themeColor="text2"/>
              <w:szCs w:val="22"/>
            </w:rPr>
            <w:t>Click or tap here to enter text.</w:t>
          </w:r>
        </w:sdtContent>
      </w:sdt>
    </w:p>
    <w:p w14:paraId="04AA91A3" w14:textId="77777777" w:rsidR="00230593" w:rsidRDefault="00230593" w:rsidP="005F6A91">
      <w:pPr>
        <w:shd w:val="clear" w:color="auto" w:fill="EEECE1" w:themeFill="background2"/>
        <w:ind w:left="-360" w:right="-546"/>
        <w:rPr>
          <w:rFonts w:asciiTheme="minorHAnsi" w:hAnsiTheme="minorHAnsi" w:cstheme="minorHAnsi"/>
          <w:b/>
          <w:szCs w:val="22"/>
        </w:rPr>
      </w:pPr>
      <w:r w:rsidRPr="004545AD">
        <w:rPr>
          <w:rFonts w:asciiTheme="minorHAnsi" w:hAnsiTheme="minorHAnsi" w:cstheme="minorHAnsi"/>
          <w:b/>
          <w:szCs w:val="22"/>
        </w:rPr>
        <w:t xml:space="preserve"> </w:t>
      </w:r>
    </w:p>
    <w:p w14:paraId="5AFCDE4F" w14:textId="7830FE80" w:rsidR="00FA09AA" w:rsidRPr="00230593" w:rsidRDefault="00F803F9" w:rsidP="005F6A91">
      <w:pPr>
        <w:shd w:val="clear" w:color="auto" w:fill="EEECE1" w:themeFill="background2"/>
        <w:ind w:left="-360" w:right="-546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b/>
          <w:szCs w:val="22"/>
        </w:rPr>
        <w:t>Requested start date</w:t>
      </w:r>
      <w:r w:rsidR="00FA09AA" w:rsidRPr="004545AD">
        <w:rPr>
          <w:rFonts w:asciiTheme="minorHAnsi" w:hAnsiTheme="minorHAnsi" w:cstheme="minorHAnsi"/>
          <w:b/>
          <w:szCs w:val="22"/>
        </w:rPr>
        <w:t>:</w:t>
      </w:r>
      <w:r w:rsidR="00CF4CB0">
        <w:rPr>
          <w:rFonts w:asciiTheme="minorHAnsi" w:hAnsiTheme="minorHAnsi" w:cstheme="minorHAnsi"/>
          <w:b/>
          <w:szCs w:val="22"/>
        </w:rPr>
        <w:t xml:space="preserve"> </w:t>
      </w:r>
      <w:sdt>
        <w:sdtPr>
          <w:rPr>
            <w:rFonts w:asciiTheme="minorHAnsi" w:hAnsiTheme="minorHAnsi" w:cstheme="minorHAnsi"/>
            <w:color w:val="1F497D" w:themeColor="text2"/>
            <w:szCs w:val="22"/>
          </w:rPr>
          <w:id w:val="1037006494"/>
          <w:placeholder>
            <w:docPart w:val="F9200D08329F4238BA589502DAD40EF3"/>
          </w:placeholder>
          <w:showingPlcHdr/>
          <w:date w:fullDate="2020-11-20T00:00:00Z">
            <w:dateFormat w:val="MMM. d, yy"/>
            <w:lid w:val="en-US"/>
            <w:storeMappedDataAs w:val="dateTime"/>
            <w:calendar w:val="gregorian"/>
          </w:date>
        </w:sdtPr>
        <w:sdtEndPr/>
        <w:sdtContent>
          <w:r w:rsidR="009901AE" w:rsidRPr="006A42E2">
            <w:rPr>
              <w:rStyle w:val="PlaceholderText"/>
              <w:rFonts w:asciiTheme="minorHAnsi" w:hAnsiTheme="minorHAnsi" w:cstheme="minorHAnsi"/>
              <w:color w:val="1F497D" w:themeColor="text2"/>
              <w:szCs w:val="22"/>
            </w:rPr>
            <w:t>Click to enter a date.</w:t>
          </w:r>
        </w:sdtContent>
      </w:sdt>
    </w:p>
    <w:p w14:paraId="10054899" w14:textId="1212C609" w:rsidR="00952D3C" w:rsidRDefault="00952D3C" w:rsidP="005F6A91">
      <w:pPr>
        <w:shd w:val="clear" w:color="auto" w:fill="EEECE1" w:themeFill="background2"/>
        <w:ind w:left="-360" w:right="-546"/>
        <w:rPr>
          <w:rFonts w:asciiTheme="minorHAnsi" w:hAnsiTheme="minorHAnsi" w:cstheme="minorHAnsi"/>
          <w:bCs/>
          <w:smallCaps/>
          <w:spacing w:val="5"/>
          <w:szCs w:val="22"/>
        </w:rPr>
      </w:pPr>
    </w:p>
    <w:p w14:paraId="7538CC29" w14:textId="2EDBABD3" w:rsidR="0083272C" w:rsidRDefault="000373F9" w:rsidP="005F6A91">
      <w:pPr>
        <w:shd w:val="clear" w:color="auto" w:fill="EEECE1" w:themeFill="background2"/>
        <w:ind w:left="-360" w:right="-546"/>
        <w:rPr>
          <w:rFonts w:asciiTheme="minorHAnsi" w:hAnsiTheme="minorHAnsi" w:cstheme="minorHAnsi"/>
          <w:color w:val="1F497D" w:themeColor="text2"/>
          <w:szCs w:val="22"/>
        </w:rPr>
      </w:pPr>
      <w:r>
        <w:rPr>
          <w:rFonts w:asciiTheme="minorHAnsi" w:hAnsiTheme="minorHAnsi" w:cstheme="minorHAnsi"/>
          <w:b/>
          <w:szCs w:val="22"/>
        </w:rPr>
        <w:t>Student n</w:t>
      </w:r>
      <w:r w:rsidR="004A180B">
        <w:rPr>
          <w:rFonts w:asciiTheme="minorHAnsi" w:hAnsiTheme="minorHAnsi" w:cstheme="minorHAnsi"/>
          <w:b/>
          <w:szCs w:val="22"/>
        </w:rPr>
        <w:t>ame</w:t>
      </w:r>
      <w:r w:rsidR="0083272C" w:rsidRPr="004545AD">
        <w:rPr>
          <w:rFonts w:asciiTheme="minorHAnsi" w:hAnsiTheme="minorHAnsi" w:cstheme="minorHAnsi"/>
          <w:b/>
          <w:szCs w:val="22"/>
        </w:rPr>
        <w:t>:</w:t>
      </w:r>
      <w:r w:rsidR="00CF4CB0">
        <w:rPr>
          <w:rFonts w:asciiTheme="minorHAnsi" w:hAnsiTheme="minorHAnsi" w:cstheme="minorHAnsi"/>
          <w:b/>
          <w:szCs w:val="22"/>
        </w:rPr>
        <w:t xml:space="preserve"> </w:t>
      </w:r>
      <w:sdt>
        <w:sdtPr>
          <w:rPr>
            <w:rFonts w:asciiTheme="minorHAnsi" w:hAnsiTheme="minorHAnsi" w:cstheme="minorHAnsi"/>
            <w:color w:val="1F497D" w:themeColor="text2"/>
            <w:szCs w:val="22"/>
          </w:rPr>
          <w:id w:val="934562062"/>
          <w:placeholder>
            <w:docPart w:val="A6CC2A4065164B069BCA8B8DE649E246"/>
          </w:placeholder>
          <w:showingPlcHdr/>
          <w:text/>
        </w:sdtPr>
        <w:sdtEndPr/>
        <w:sdtContent>
          <w:r w:rsidR="0083272C" w:rsidRPr="006A42E2">
            <w:rPr>
              <w:rStyle w:val="PlaceholderText"/>
              <w:rFonts w:asciiTheme="minorHAnsi" w:hAnsiTheme="minorHAnsi" w:cstheme="minorHAnsi"/>
              <w:color w:val="1F497D" w:themeColor="text2"/>
              <w:szCs w:val="22"/>
            </w:rPr>
            <w:t>Click to enter text.</w:t>
          </w:r>
        </w:sdtContent>
      </w:sdt>
      <w:r w:rsidR="0083272C" w:rsidRPr="004545AD">
        <w:rPr>
          <w:rFonts w:asciiTheme="minorHAnsi" w:hAnsiTheme="minorHAnsi" w:cstheme="minorHAnsi"/>
          <w:szCs w:val="22"/>
        </w:rPr>
        <w:tab/>
      </w:r>
      <w:r w:rsidR="0083272C" w:rsidRPr="004545AD">
        <w:rPr>
          <w:rFonts w:asciiTheme="minorHAnsi" w:hAnsiTheme="minorHAnsi" w:cstheme="minorHAnsi"/>
          <w:szCs w:val="22"/>
        </w:rPr>
        <w:tab/>
      </w:r>
      <w:r w:rsidR="0083272C">
        <w:rPr>
          <w:rFonts w:asciiTheme="minorHAnsi" w:hAnsiTheme="minorHAnsi" w:cstheme="minorHAnsi"/>
          <w:szCs w:val="22"/>
        </w:rPr>
        <w:tab/>
      </w:r>
      <w:r w:rsidR="0083272C">
        <w:rPr>
          <w:rFonts w:asciiTheme="minorHAnsi" w:hAnsiTheme="minorHAnsi" w:cstheme="minorHAnsi"/>
          <w:b/>
          <w:szCs w:val="22"/>
        </w:rPr>
        <w:t>Email</w:t>
      </w:r>
      <w:r w:rsidR="0083272C" w:rsidRPr="004545AD">
        <w:rPr>
          <w:rFonts w:asciiTheme="minorHAnsi" w:hAnsiTheme="minorHAnsi" w:cstheme="minorHAnsi"/>
          <w:b/>
          <w:szCs w:val="22"/>
        </w:rPr>
        <w:t>:</w:t>
      </w:r>
      <w:r w:rsidR="00CF4CB0">
        <w:rPr>
          <w:rFonts w:asciiTheme="minorHAnsi" w:hAnsiTheme="minorHAnsi" w:cstheme="minorHAnsi"/>
          <w:b/>
          <w:szCs w:val="22"/>
        </w:rPr>
        <w:t xml:space="preserve"> </w:t>
      </w:r>
      <w:sdt>
        <w:sdtPr>
          <w:rPr>
            <w:rFonts w:asciiTheme="minorHAnsi" w:hAnsiTheme="minorHAnsi" w:cstheme="minorHAnsi"/>
            <w:color w:val="1F497D" w:themeColor="text2"/>
            <w:szCs w:val="22"/>
          </w:rPr>
          <w:id w:val="2134524746"/>
          <w:placeholder>
            <w:docPart w:val="010C0C44D5B047E697680A7616D1E368"/>
          </w:placeholder>
          <w:showingPlcHdr/>
          <w:text/>
        </w:sdtPr>
        <w:sdtEndPr/>
        <w:sdtContent>
          <w:r w:rsidR="0083272C" w:rsidRPr="006A42E2">
            <w:rPr>
              <w:rStyle w:val="PlaceholderText"/>
              <w:rFonts w:asciiTheme="minorHAnsi" w:hAnsiTheme="minorHAnsi" w:cstheme="minorHAnsi"/>
              <w:color w:val="1F497D" w:themeColor="text2"/>
              <w:szCs w:val="22"/>
            </w:rPr>
            <w:t>Click to enter text.</w:t>
          </w:r>
        </w:sdtContent>
      </w:sdt>
    </w:p>
    <w:p w14:paraId="52D86C75" w14:textId="5318B085" w:rsidR="0083272C" w:rsidRPr="0083272C" w:rsidRDefault="0083272C" w:rsidP="005F6A91">
      <w:pPr>
        <w:shd w:val="clear" w:color="auto" w:fill="EEECE1" w:themeFill="background2"/>
        <w:ind w:left="-360" w:right="-546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ab/>
      </w:r>
    </w:p>
    <w:p w14:paraId="20D6C9E0" w14:textId="440440BE" w:rsidR="00AB42E4" w:rsidRDefault="002860BD" w:rsidP="005F6A91">
      <w:pPr>
        <w:pBdr>
          <w:bottom w:val="single" w:sz="4" w:space="1" w:color="auto"/>
        </w:pBdr>
        <w:shd w:val="clear" w:color="auto" w:fill="EEECE1" w:themeFill="background2"/>
        <w:ind w:left="-360" w:right="-546"/>
        <w:rPr>
          <w:rFonts w:asciiTheme="minorHAnsi" w:hAnsiTheme="minorHAnsi" w:cstheme="minorHAnsi"/>
          <w:bCs/>
          <w:color w:val="1F497D" w:themeColor="text2"/>
          <w:spacing w:val="5"/>
          <w:szCs w:val="22"/>
        </w:rPr>
      </w:pPr>
      <w:r>
        <w:rPr>
          <w:rFonts w:asciiTheme="minorHAnsi" w:hAnsiTheme="minorHAnsi" w:cstheme="minorHAnsi"/>
          <w:b/>
          <w:bCs/>
          <w:smallCaps/>
          <w:spacing w:val="5"/>
          <w:szCs w:val="22"/>
        </w:rPr>
        <w:t xml:space="preserve">Has </w:t>
      </w:r>
      <w:r w:rsidR="007E6923">
        <w:rPr>
          <w:rFonts w:asciiTheme="minorHAnsi" w:hAnsiTheme="minorHAnsi" w:cstheme="minorHAnsi"/>
          <w:b/>
          <w:bCs/>
          <w:smallCaps/>
          <w:spacing w:val="5"/>
          <w:szCs w:val="22"/>
        </w:rPr>
        <w:t>this request been discussed with and a</w:t>
      </w:r>
      <w:r w:rsidR="00AB42E4" w:rsidRPr="004545AD">
        <w:rPr>
          <w:rFonts w:asciiTheme="minorHAnsi" w:hAnsiTheme="minorHAnsi" w:cstheme="minorHAnsi"/>
          <w:b/>
          <w:bCs/>
          <w:smallCaps/>
          <w:spacing w:val="5"/>
          <w:szCs w:val="22"/>
        </w:rPr>
        <w:t xml:space="preserve">pproved by </w:t>
      </w:r>
      <w:r w:rsidR="007E6923">
        <w:rPr>
          <w:rFonts w:asciiTheme="minorHAnsi" w:hAnsiTheme="minorHAnsi" w:cstheme="minorHAnsi"/>
          <w:b/>
          <w:bCs/>
          <w:smallCaps/>
          <w:spacing w:val="5"/>
          <w:szCs w:val="22"/>
        </w:rPr>
        <w:t>your i</w:t>
      </w:r>
      <w:r w:rsidR="00C62266">
        <w:rPr>
          <w:rFonts w:asciiTheme="minorHAnsi" w:hAnsiTheme="minorHAnsi" w:cstheme="minorHAnsi"/>
          <w:b/>
          <w:bCs/>
          <w:smallCaps/>
          <w:spacing w:val="5"/>
          <w:szCs w:val="22"/>
        </w:rPr>
        <w:t>nstructor</w:t>
      </w:r>
      <w:proofErr w:type="gramStart"/>
      <w:r w:rsidR="007E6923">
        <w:rPr>
          <w:rFonts w:asciiTheme="minorHAnsi" w:hAnsiTheme="minorHAnsi" w:cstheme="minorHAnsi"/>
          <w:b/>
          <w:bCs/>
          <w:smallCaps/>
          <w:spacing w:val="5"/>
          <w:szCs w:val="22"/>
        </w:rPr>
        <w:t>?</w:t>
      </w:r>
      <w:r w:rsidR="00AB42E4" w:rsidRPr="004545AD">
        <w:rPr>
          <w:rFonts w:asciiTheme="minorHAnsi" w:hAnsiTheme="minorHAnsi" w:cstheme="minorHAnsi"/>
          <w:b/>
          <w:bCs/>
          <w:smallCaps/>
          <w:spacing w:val="5"/>
          <w:szCs w:val="22"/>
        </w:rPr>
        <w:t>:</w:t>
      </w:r>
      <w:proofErr w:type="gramEnd"/>
      <w:r w:rsidR="00CF4CB0">
        <w:rPr>
          <w:rFonts w:asciiTheme="minorHAnsi" w:hAnsiTheme="minorHAnsi" w:cstheme="minorHAnsi"/>
          <w:b/>
          <w:bCs/>
          <w:smallCaps/>
          <w:spacing w:val="5"/>
          <w:szCs w:val="22"/>
        </w:rPr>
        <w:t xml:space="preserve"> </w:t>
      </w:r>
      <w:sdt>
        <w:sdtPr>
          <w:rPr>
            <w:rFonts w:asciiTheme="minorHAnsi" w:hAnsiTheme="minorHAnsi" w:cstheme="minorHAnsi"/>
            <w:bCs/>
            <w:color w:val="1F497D" w:themeColor="text2"/>
            <w:spacing w:val="5"/>
            <w:szCs w:val="22"/>
          </w:rPr>
          <w:id w:val="1989289177"/>
          <w:placeholder>
            <w:docPart w:val="87DD66440A634B0D803AC15BBB2BDCDE"/>
          </w:placeholder>
          <w:showingPlcHdr/>
          <w:text/>
        </w:sdtPr>
        <w:sdtEndPr/>
        <w:sdtContent>
          <w:r w:rsidR="009901AE" w:rsidRPr="006A42E2">
            <w:rPr>
              <w:rStyle w:val="PlaceholderText"/>
              <w:rFonts w:asciiTheme="minorHAnsi" w:hAnsiTheme="minorHAnsi" w:cstheme="minorHAnsi"/>
              <w:color w:val="1F497D" w:themeColor="text2"/>
              <w:szCs w:val="22"/>
            </w:rPr>
            <w:t>Click or tap here to enter text.</w:t>
          </w:r>
        </w:sdtContent>
      </w:sdt>
    </w:p>
    <w:p w14:paraId="13C1139A" w14:textId="4A8BC3A0" w:rsidR="00AB42E4" w:rsidRPr="004545AD" w:rsidRDefault="00AB42E4" w:rsidP="005F6A91">
      <w:pPr>
        <w:pBdr>
          <w:bottom w:val="single" w:sz="4" w:space="1" w:color="auto"/>
        </w:pBdr>
        <w:shd w:val="clear" w:color="auto" w:fill="EEECE1" w:themeFill="background2"/>
        <w:ind w:left="-360" w:right="-546"/>
        <w:rPr>
          <w:rFonts w:asciiTheme="minorHAnsi" w:hAnsiTheme="minorHAnsi" w:cstheme="minorHAnsi"/>
          <w:bCs/>
          <w:smallCaps/>
          <w:spacing w:val="5"/>
          <w:szCs w:val="22"/>
        </w:rPr>
      </w:pPr>
    </w:p>
    <w:p w14:paraId="682D2909" w14:textId="1EBC82FA" w:rsidR="00F80EA3" w:rsidRDefault="00F80EA3">
      <w:pPr>
        <w:rPr>
          <w:rFonts w:asciiTheme="minorHAnsi" w:hAnsiTheme="minorHAnsi" w:cstheme="minorHAnsi"/>
          <w:caps/>
          <w:szCs w:val="22"/>
          <w:highlight w:val="yellow"/>
        </w:rPr>
      </w:pPr>
      <w:bookmarkStart w:id="0" w:name="_GoBack"/>
      <w:bookmarkEnd w:id="0"/>
    </w:p>
    <w:p w14:paraId="063A8414" w14:textId="77777777" w:rsidR="00AF62BF" w:rsidRPr="004545AD" w:rsidRDefault="00AF62BF">
      <w:pPr>
        <w:rPr>
          <w:rFonts w:asciiTheme="minorHAnsi" w:hAnsiTheme="minorHAnsi" w:cstheme="minorHAnsi"/>
          <w:caps/>
          <w:szCs w:val="22"/>
          <w:highlight w:val="yellow"/>
        </w:rPr>
      </w:pPr>
    </w:p>
    <w:p w14:paraId="6AA639F7" w14:textId="278C94D4" w:rsidR="00747CA6" w:rsidRPr="004545AD" w:rsidRDefault="005B736C" w:rsidP="00CD0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EECE1" w:themeFill="background2"/>
        <w:ind w:left="-426" w:right="-546"/>
        <w:jc w:val="center"/>
        <w:rPr>
          <w:rFonts w:asciiTheme="minorHAnsi" w:hAnsiTheme="minorHAnsi" w:cstheme="minorHAnsi"/>
          <w:szCs w:val="22"/>
        </w:rPr>
      </w:pPr>
      <w:r w:rsidRPr="004545AD">
        <w:rPr>
          <w:rFonts w:asciiTheme="minorHAnsi" w:hAnsiTheme="minorHAnsi" w:cstheme="minorHAnsi"/>
          <w:szCs w:val="22"/>
          <w:u w:val="single"/>
        </w:rPr>
        <w:t>FOR</w:t>
      </w:r>
      <w:r w:rsidR="00AB42E4" w:rsidRPr="004545AD">
        <w:rPr>
          <w:rFonts w:asciiTheme="minorHAnsi" w:hAnsiTheme="minorHAnsi" w:cstheme="minorHAnsi"/>
          <w:szCs w:val="22"/>
          <w:u w:val="single"/>
        </w:rPr>
        <w:t xml:space="preserve"> </w:t>
      </w:r>
      <w:r w:rsidR="002B300A">
        <w:rPr>
          <w:rFonts w:asciiTheme="minorHAnsi" w:hAnsiTheme="minorHAnsi" w:cstheme="minorHAnsi"/>
          <w:szCs w:val="22"/>
          <w:u w:val="single"/>
        </w:rPr>
        <w:t>DEAN’S OFFICE</w:t>
      </w:r>
      <w:r w:rsidRPr="004545AD">
        <w:rPr>
          <w:rFonts w:asciiTheme="minorHAnsi" w:hAnsiTheme="minorHAnsi" w:cstheme="minorHAnsi"/>
          <w:szCs w:val="22"/>
          <w:u w:val="single"/>
        </w:rPr>
        <w:t xml:space="preserve"> USE ONLY</w:t>
      </w:r>
      <w:r w:rsidRPr="004545AD">
        <w:rPr>
          <w:rFonts w:asciiTheme="minorHAnsi" w:hAnsiTheme="minorHAnsi" w:cstheme="minorHAnsi"/>
          <w:szCs w:val="22"/>
        </w:rPr>
        <w:t>:</w:t>
      </w:r>
    </w:p>
    <w:p w14:paraId="57AE55C8" w14:textId="77777777" w:rsidR="007C014D" w:rsidRPr="004545AD" w:rsidRDefault="007C014D" w:rsidP="00CD0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EECE1" w:themeFill="background2"/>
        <w:ind w:left="-426" w:right="-546"/>
        <w:rPr>
          <w:rFonts w:asciiTheme="minorHAnsi" w:hAnsiTheme="minorHAnsi" w:cstheme="minorHAnsi"/>
          <w:szCs w:val="22"/>
        </w:rPr>
      </w:pPr>
    </w:p>
    <w:p w14:paraId="17F599F2" w14:textId="5477B11E" w:rsidR="005B736C" w:rsidRPr="004545AD" w:rsidRDefault="005B736C" w:rsidP="003F42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 w:themeFill="background2"/>
        <w:ind w:left="-426" w:right="-546"/>
        <w:rPr>
          <w:rFonts w:asciiTheme="minorHAnsi" w:hAnsiTheme="minorHAnsi" w:cstheme="minorHAnsi"/>
          <w:szCs w:val="22"/>
        </w:rPr>
      </w:pPr>
    </w:p>
    <w:p w14:paraId="1F6D1DB4" w14:textId="0FDF5668" w:rsidR="00AB42E4" w:rsidRPr="00FF66F3" w:rsidRDefault="002B300A" w:rsidP="003F42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 w:themeFill="background2"/>
        <w:ind w:left="-426" w:right="-546"/>
        <w:rPr>
          <w:rFonts w:asciiTheme="minorHAnsi" w:hAnsiTheme="minorHAnsi" w:cstheme="minorHAnsi"/>
          <w:color w:val="0070C0"/>
          <w:szCs w:val="22"/>
        </w:rPr>
      </w:pPr>
      <w:r>
        <w:rPr>
          <w:rFonts w:asciiTheme="minorHAnsi" w:hAnsiTheme="minorHAnsi" w:cstheme="minorHAnsi"/>
          <w:b/>
          <w:szCs w:val="22"/>
        </w:rPr>
        <w:t>DEAN APPROVAL</w:t>
      </w:r>
      <w:r w:rsidR="00D97D7B" w:rsidRPr="00FF66F3">
        <w:rPr>
          <w:rFonts w:asciiTheme="minorHAnsi" w:hAnsiTheme="minorHAnsi" w:cstheme="minorHAnsi"/>
          <w:b/>
          <w:szCs w:val="22"/>
        </w:rPr>
        <w:t>:</w:t>
      </w:r>
      <w:r w:rsidR="00C421E2">
        <w:rPr>
          <w:rFonts w:asciiTheme="minorHAnsi" w:hAnsiTheme="minorHAnsi" w:cstheme="minorHAnsi"/>
          <w:b/>
          <w:szCs w:val="22"/>
        </w:rPr>
        <w:t xml:space="preserve"> </w:t>
      </w:r>
      <w:r w:rsidR="00D97D7B" w:rsidRPr="00FF66F3">
        <w:rPr>
          <w:rFonts w:asciiTheme="minorHAnsi" w:hAnsiTheme="minorHAnsi" w:cstheme="minorHAnsi"/>
          <w:szCs w:val="22"/>
        </w:rPr>
        <w:t xml:space="preserve"> </w:t>
      </w:r>
      <w:sdt>
        <w:sdtPr>
          <w:rPr>
            <w:rFonts w:asciiTheme="minorHAnsi" w:hAnsiTheme="minorHAnsi" w:cstheme="minorHAnsi"/>
            <w:szCs w:val="22"/>
          </w:rPr>
          <w:id w:val="17916177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6ECA">
            <w:rPr>
              <w:rFonts w:ascii="MS Gothic" w:eastAsia="MS Gothic" w:hAnsi="MS Gothic" w:cstheme="minorHAnsi" w:hint="eastAsia"/>
              <w:szCs w:val="22"/>
            </w:rPr>
            <w:t>☐</w:t>
          </w:r>
        </w:sdtContent>
      </w:sdt>
      <w:r w:rsidR="00AB42E4" w:rsidRPr="00FF66F3">
        <w:rPr>
          <w:rFonts w:asciiTheme="minorHAnsi" w:hAnsiTheme="minorHAnsi" w:cstheme="minorHAnsi"/>
          <w:color w:val="0070C0"/>
          <w:szCs w:val="22"/>
        </w:rPr>
        <w:t xml:space="preserve">  </w:t>
      </w:r>
      <w:r w:rsidR="00AB42E4" w:rsidRPr="00F2168B">
        <w:rPr>
          <w:rFonts w:asciiTheme="minorHAnsi" w:hAnsiTheme="minorHAnsi" w:cstheme="minorHAnsi"/>
          <w:szCs w:val="22"/>
        </w:rPr>
        <w:t>Approve</w:t>
      </w:r>
      <w:r w:rsidR="00AB42E4" w:rsidRPr="00FF66F3">
        <w:rPr>
          <w:rFonts w:asciiTheme="minorHAnsi" w:hAnsiTheme="minorHAnsi" w:cstheme="minorHAnsi"/>
          <w:color w:val="0070C0"/>
          <w:szCs w:val="22"/>
        </w:rPr>
        <w:tab/>
      </w:r>
      <w:sdt>
        <w:sdtPr>
          <w:rPr>
            <w:rFonts w:asciiTheme="minorHAnsi" w:hAnsiTheme="minorHAnsi" w:cstheme="minorHAnsi"/>
            <w:szCs w:val="22"/>
          </w:rPr>
          <w:id w:val="-5322603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530AC" w:rsidRPr="00B2734D">
            <w:rPr>
              <w:rFonts w:ascii="Segoe UI Symbol" w:eastAsia="MS Gothic" w:hAnsi="Segoe UI Symbol" w:cs="Segoe UI Symbol"/>
              <w:szCs w:val="22"/>
            </w:rPr>
            <w:t>☐</w:t>
          </w:r>
        </w:sdtContent>
      </w:sdt>
      <w:r w:rsidR="00AB42E4" w:rsidRPr="00FF66F3">
        <w:rPr>
          <w:rFonts w:asciiTheme="minorHAnsi" w:hAnsiTheme="minorHAnsi" w:cstheme="minorHAnsi"/>
          <w:color w:val="0070C0"/>
          <w:szCs w:val="22"/>
        </w:rPr>
        <w:t xml:space="preserve">  </w:t>
      </w:r>
      <w:r w:rsidR="00AB42E4" w:rsidRPr="00F2168B">
        <w:rPr>
          <w:rFonts w:asciiTheme="minorHAnsi" w:hAnsiTheme="minorHAnsi" w:cstheme="minorHAnsi"/>
          <w:szCs w:val="22"/>
        </w:rPr>
        <w:t>Decline</w:t>
      </w:r>
      <w:r w:rsidR="00AB42E4" w:rsidRPr="00FF66F3">
        <w:rPr>
          <w:rFonts w:asciiTheme="minorHAnsi" w:hAnsiTheme="minorHAnsi" w:cstheme="minorHAnsi"/>
          <w:color w:val="0070C0"/>
          <w:szCs w:val="22"/>
        </w:rPr>
        <w:tab/>
      </w:r>
      <w:sdt>
        <w:sdtPr>
          <w:rPr>
            <w:rFonts w:asciiTheme="minorHAnsi" w:hAnsiTheme="minorHAnsi" w:cstheme="minorHAnsi"/>
            <w:szCs w:val="22"/>
          </w:rPr>
          <w:id w:val="-5483730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530AC" w:rsidRPr="00B2734D">
            <w:rPr>
              <w:rFonts w:ascii="Segoe UI Symbol" w:eastAsia="MS Gothic" w:hAnsi="Segoe UI Symbol" w:cs="Segoe UI Symbol"/>
              <w:szCs w:val="22"/>
            </w:rPr>
            <w:t>☐</w:t>
          </w:r>
        </w:sdtContent>
      </w:sdt>
      <w:r w:rsidR="00AB42E4" w:rsidRPr="00FF66F3">
        <w:rPr>
          <w:rFonts w:asciiTheme="minorHAnsi" w:hAnsiTheme="minorHAnsi" w:cstheme="minorHAnsi"/>
          <w:color w:val="0070C0"/>
          <w:szCs w:val="22"/>
        </w:rPr>
        <w:t xml:space="preserve">  </w:t>
      </w:r>
      <w:r w:rsidR="00AB42E4" w:rsidRPr="00F2168B">
        <w:rPr>
          <w:rFonts w:asciiTheme="minorHAnsi" w:hAnsiTheme="minorHAnsi" w:cstheme="minorHAnsi"/>
          <w:szCs w:val="22"/>
        </w:rPr>
        <w:t>Return for Revision</w:t>
      </w:r>
      <w:r w:rsidR="005B736C" w:rsidRPr="00FF66F3">
        <w:rPr>
          <w:rFonts w:asciiTheme="minorHAnsi" w:hAnsiTheme="minorHAnsi" w:cstheme="minorHAnsi"/>
          <w:color w:val="0070C0"/>
          <w:szCs w:val="22"/>
        </w:rPr>
        <w:tab/>
      </w:r>
    </w:p>
    <w:p w14:paraId="7F17D0C2" w14:textId="77777777" w:rsidR="002B300A" w:rsidRDefault="002B300A" w:rsidP="003F42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 w:themeFill="background2"/>
        <w:ind w:left="-426" w:right="-546"/>
        <w:rPr>
          <w:rFonts w:asciiTheme="minorHAnsi" w:hAnsiTheme="minorHAnsi" w:cstheme="minorHAnsi"/>
          <w:b/>
          <w:szCs w:val="22"/>
        </w:rPr>
      </w:pPr>
    </w:p>
    <w:p w14:paraId="00E7C27A" w14:textId="17AA6600" w:rsidR="005B736C" w:rsidRPr="00FF66F3" w:rsidRDefault="00D97D7B" w:rsidP="003F42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 w:themeFill="background2"/>
        <w:ind w:left="-426" w:right="-546"/>
        <w:rPr>
          <w:rFonts w:asciiTheme="minorHAnsi" w:hAnsiTheme="minorHAnsi" w:cstheme="minorHAnsi"/>
          <w:color w:val="0070C0"/>
          <w:szCs w:val="22"/>
        </w:rPr>
      </w:pPr>
      <w:r w:rsidRPr="00FF66F3">
        <w:rPr>
          <w:rFonts w:asciiTheme="minorHAnsi" w:hAnsiTheme="minorHAnsi" w:cstheme="minorHAnsi"/>
          <w:b/>
          <w:szCs w:val="22"/>
        </w:rPr>
        <w:t>Date:</w:t>
      </w:r>
      <w:r w:rsidR="00C421E2">
        <w:rPr>
          <w:rFonts w:asciiTheme="minorHAnsi" w:hAnsiTheme="minorHAnsi" w:cstheme="minorHAnsi"/>
          <w:b/>
          <w:szCs w:val="22"/>
        </w:rPr>
        <w:t xml:space="preserve"> </w:t>
      </w:r>
      <w:r w:rsidR="00A93CCE" w:rsidRPr="00FF66F3">
        <w:rPr>
          <w:rFonts w:asciiTheme="minorHAnsi" w:hAnsiTheme="minorHAnsi" w:cstheme="minorHAnsi"/>
          <w:szCs w:val="22"/>
        </w:rPr>
        <w:t xml:space="preserve"> </w:t>
      </w:r>
      <w:sdt>
        <w:sdtPr>
          <w:rPr>
            <w:rFonts w:asciiTheme="minorHAnsi" w:hAnsiTheme="minorHAnsi" w:cstheme="minorHAnsi"/>
            <w:color w:val="1F497D" w:themeColor="text2"/>
            <w:szCs w:val="22"/>
          </w:rPr>
          <w:id w:val="278383927"/>
          <w:placeholder>
            <w:docPart w:val="9922ADF580C54B558C82ACEB831625CE"/>
          </w:placeholder>
          <w:showingPlcHdr/>
          <w:date w:fullDate="2020-11-20T00:00:00Z">
            <w:dateFormat w:val="MMM. d, yy"/>
            <w:lid w:val="en-US"/>
            <w:storeMappedDataAs w:val="dateTime"/>
            <w:calendar w:val="gregorian"/>
          </w:date>
        </w:sdtPr>
        <w:sdtEndPr/>
        <w:sdtContent>
          <w:r w:rsidR="00396ECA" w:rsidRPr="009560F7">
            <w:rPr>
              <w:rStyle w:val="PlaceholderText"/>
              <w:rFonts w:asciiTheme="minorHAnsi" w:hAnsiTheme="minorHAnsi" w:cstheme="minorHAnsi"/>
              <w:color w:val="1F497D" w:themeColor="text2"/>
              <w:szCs w:val="22"/>
            </w:rPr>
            <w:t>Click to enter a date.</w:t>
          </w:r>
        </w:sdtContent>
      </w:sdt>
      <w:r w:rsidR="005B736C" w:rsidRPr="00FF66F3">
        <w:rPr>
          <w:rFonts w:asciiTheme="minorHAnsi" w:hAnsiTheme="minorHAnsi" w:cstheme="minorHAnsi"/>
          <w:color w:val="0070C0"/>
          <w:szCs w:val="22"/>
        </w:rPr>
        <w:tab/>
      </w:r>
      <w:r w:rsidR="005B736C" w:rsidRPr="00FF66F3">
        <w:rPr>
          <w:rFonts w:asciiTheme="minorHAnsi" w:hAnsiTheme="minorHAnsi" w:cstheme="minorHAnsi"/>
          <w:color w:val="0070C0"/>
          <w:szCs w:val="22"/>
        </w:rPr>
        <w:tab/>
      </w:r>
    </w:p>
    <w:p w14:paraId="2974D46C" w14:textId="6A353E78" w:rsidR="005B736C" w:rsidRPr="004545AD" w:rsidRDefault="005B736C" w:rsidP="002B30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 w:themeFill="background2"/>
        <w:ind w:left="-426" w:right="-546"/>
        <w:rPr>
          <w:rFonts w:asciiTheme="minorHAnsi" w:hAnsiTheme="minorHAnsi" w:cstheme="minorHAnsi"/>
          <w:szCs w:val="22"/>
        </w:rPr>
      </w:pPr>
    </w:p>
    <w:p w14:paraId="61235AED" w14:textId="77777777" w:rsidR="00BA3D29" w:rsidRDefault="00BA3D29">
      <w:pPr>
        <w:rPr>
          <w:rFonts w:asciiTheme="minorHAnsi" w:hAnsiTheme="minorHAnsi" w:cstheme="minorHAnsi"/>
          <w:szCs w:val="22"/>
        </w:rPr>
        <w:sectPr w:rsidR="00BA3D29" w:rsidSect="00AA6C3F">
          <w:footerReference w:type="default" r:id="rId14"/>
          <w:pgSz w:w="12240" w:h="15840"/>
          <w:pgMar w:top="1440" w:right="1644" w:bottom="578" w:left="1644" w:header="720" w:footer="720" w:gutter="0"/>
          <w:cols w:space="720"/>
          <w:docGrid w:linePitch="360"/>
        </w:sectPr>
      </w:pPr>
    </w:p>
    <w:p w14:paraId="73CBDC26" w14:textId="4F24C3C3" w:rsidR="00BA3D29" w:rsidRDefault="00BA3D29" w:rsidP="00ED5A5E">
      <w:pPr>
        <w:pStyle w:val="Title"/>
      </w:pPr>
      <w:r w:rsidRPr="00ED5A5E">
        <w:lastRenderedPageBreak/>
        <w:t>PRINCIPLES GOVERNING ACTIVITIES</w:t>
      </w:r>
    </w:p>
    <w:p w14:paraId="5076DC91" w14:textId="77777777" w:rsidR="00D10022" w:rsidRPr="00D10022" w:rsidRDefault="00D10022" w:rsidP="00D10022"/>
    <w:p w14:paraId="6EC9A546" w14:textId="77777777" w:rsidR="00BA3D29" w:rsidRPr="000D23C1" w:rsidRDefault="00BA3D29" w:rsidP="00BA3D29">
      <w:pPr>
        <w:pStyle w:val="BodyText"/>
        <w:ind w:left="0" w:firstLine="0"/>
        <w:rPr>
          <w:b/>
          <w:sz w:val="18"/>
          <w:szCs w:val="18"/>
        </w:rPr>
      </w:pPr>
    </w:p>
    <w:p w14:paraId="48D657DB" w14:textId="22B9C5B9" w:rsidR="00BA3D29" w:rsidRPr="002B300A" w:rsidRDefault="00BA3D29" w:rsidP="002B300A">
      <w:pPr>
        <w:shd w:val="clear" w:color="auto" w:fill="DBE5F1" w:themeFill="accent1" w:themeFillTint="33"/>
        <w:rPr>
          <w:rFonts w:asciiTheme="minorHAnsi" w:hAnsiTheme="minorHAnsi" w:cstheme="minorHAnsi"/>
          <w:b/>
          <w:szCs w:val="22"/>
        </w:rPr>
      </w:pPr>
      <w:r w:rsidRPr="002B300A">
        <w:rPr>
          <w:rFonts w:asciiTheme="minorHAnsi" w:hAnsiTheme="minorHAnsi" w:cstheme="minorHAnsi"/>
          <w:b/>
          <w:szCs w:val="22"/>
        </w:rPr>
        <w:t xml:space="preserve">General Guidelines </w:t>
      </w:r>
      <w:r w:rsidR="00C867B1">
        <w:rPr>
          <w:rFonts w:asciiTheme="minorHAnsi" w:hAnsiTheme="minorHAnsi" w:cstheme="minorHAnsi"/>
          <w:b/>
          <w:szCs w:val="22"/>
        </w:rPr>
        <w:t>A</w:t>
      </w:r>
      <w:r w:rsidRPr="002B300A">
        <w:rPr>
          <w:rFonts w:asciiTheme="minorHAnsi" w:hAnsiTheme="minorHAnsi" w:cstheme="minorHAnsi"/>
          <w:b/>
          <w:szCs w:val="22"/>
        </w:rPr>
        <w:t xml:space="preserve">pplicable to </w:t>
      </w:r>
      <w:r w:rsidR="00C867B1">
        <w:rPr>
          <w:rFonts w:asciiTheme="minorHAnsi" w:hAnsiTheme="minorHAnsi" w:cstheme="minorHAnsi"/>
          <w:b/>
          <w:szCs w:val="22"/>
        </w:rPr>
        <w:t>A</w:t>
      </w:r>
      <w:r w:rsidRPr="002B300A">
        <w:rPr>
          <w:rFonts w:asciiTheme="minorHAnsi" w:hAnsiTheme="minorHAnsi" w:cstheme="minorHAnsi"/>
          <w:b/>
          <w:szCs w:val="22"/>
        </w:rPr>
        <w:t>ll Principles:</w:t>
      </w:r>
    </w:p>
    <w:p w14:paraId="61F535E9" w14:textId="1F51FC3F" w:rsidR="00BA3D29" w:rsidRPr="002B300A" w:rsidRDefault="00BA3D29" w:rsidP="00ED5A5E">
      <w:pPr>
        <w:pStyle w:val="ListParagraph"/>
        <w:rPr>
          <w:rFonts w:asciiTheme="minorHAnsi" w:hAnsiTheme="minorHAnsi" w:cstheme="minorHAnsi"/>
          <w:szCs w:val="22"/>
        </w:rPr>
      </w:pPr>
      <w:r w:rsidRPr="002B300A">
        <w:rPr>
          <w:rFonts w:asciiTheme="minorHAnsi" w:hAnsiTheme="minorHAnsi" w:cstheme="minorHAnsi"/>
          <w:szCs w:val="22"/>
        </w:rPr>
        <w:t xml:space="preserve">Approvals are subject to change based on the evolving </w:t>
      </w:r>
      <w:r w:rsidR="00845554">
        <w:rPr>
          <w:rFonts w:asciiTheme="minorHAnsi" w:hAnsiTheme="minorHAnsi" w:cstheme="minorHAnsi"/>
          <w:szCs w:val="22"/>
        </w:rPr>
        <w:t>P</w:t>
      </w:r>
      <w:r w:rsidRPr="002B300A">
        <w:rPr>
          <w:rFonts w:asciiTheme="minorHAnsi" w:hAnsiTheme="minorHAnsi" w:cstheme="minorHAnsi"/>
          <w:szCs w:val="22"/>
        </w:rPr>
        <w:t>rovincial public health guidelines, COVID-19 risks and UM responses to these risks.</w:t>
      </w:r>
      <w:r w:rsidR="000D23C1" w:rsidRPr="000D23C1">
        <w:rPr>
          <w:rFonts w:asciiTheme="minorHAnsi" w:hAnsiTheme="minorHAnsi" w:cstheme="minorHAnsi"/>
          <w:szCs w:val="22"/>
        </w:rPr>
        <w:t xml:space="preserve"> </w:t>
      </w:r>
      <w:r w:rsidR="000D23C1">
        <w:rPr>
          <w:rFonts w:asciiTheme="minorHAnsi" w:hAnsiTheme="minorHAnsi" w:cstheme="minorHAnsi"/>
          <w:szCs w:val="22"/>
        </w:rPr>
        <w:t xml:space="preserve">Please consult the following websites (among others): </w:t>
      </w:r>
      <w:hyperlink r:id="rId15" w:history="1">
        <w:r w:rsidR="000D23C1" w:rsidRPr="00D7634F">
          <w:rPr>
            <w:rStyle w:val="Hyperlink"/>
            <w:rFonts w:asciiTheme="minorHAnsi" w:hAnsiTheme="minorHAnsi" w:cstheme="minorHAnsi"/>
            <w:szCs w:val="22"/>
          </w:rPr>
          <w:t>https://www.gov.mb.ca/covid19/prs/index.html</w:t>
        </w:r>
      </w:hyperlink>
      <w:r w:rsidR="000D23C1">
        <w:rPr>
          <w:rFonts w:asciiTheme="minorHAnsi" w:hAnsiTheme="minorHAnsi" w:cstheme="minorHAnsi"/>
          <w:szCs w:val="22"/>
        </w:rPr>
        <w:t xml:space="preserve"> and </w:t>
      </w:r>
      <w:hyperlink r:id="rId16" w:history="1">
        <w:r w:rsidR="000D23C1" w:rsidRPr="00D7634F">
          <w:rPr>
            <w:rStyle w:val="Hyperlink"/>
            <w:rFonts w:asciiTheme="minorHAnsi" w:hAnsiTheme="minorHAnsi" w:cstheme="minorHAnsi"/>
            <w:szCs w:val="22"/>
          </w:rPr>
          <w:t>https://umanitoba.ca/coronavirus/latest-updates-and-safety</w:t>
        </w:r>
      </w:hyperlink>
      <w:r w:rsidR="000D23C1">
        <w:rPr>
          <w:rFonts w:asciiTheme="minorHAnsi" w:hAnsiTheme="minorHAnsi" w:cstheme="minorHAnsi"/>
          <w:szCs w:val="22"/>
        </w:rPr>
        <w:t xml:space="preserve">. </w:t>
      </w:r>
    </w:p>
    <w:p w14:paraId="1722252E" w14:textId="77777777" w:rsidR="00BA3D29" w:rsidRPr="002B300A" w:rsidRDefault="00BA3D29" w:rsidP="00ED5A5E">
      <w:pPr>
        <w:pStyle w:val="ListParagraph"/>
        <w:rPr>
          <w:rFonts w:asciiTheme="minorHAnsi" w:hAnsiTheme="minorHAnsi" w:cstheme="minorHAnsi"/>
          <w:szCs w:val="22"/>
        </w:rPr>
      </w:pPr>
      <w:r w:rsidRPr="002B300A">
        <w:rPr>
          <w:rFonts w:asciiTheme="minorHAnsi" w:hAnsiTheme="minorHAnsi" w:cstheme="minorHAnsi"/>
          <w:szCs w:val="22"/>
        </w:rPr>
        <w:t>Activities may not proceed unless approval is granted.</w:t>
      </w:r>
    </w:p>
    <w:p w14:paraId="13F92104" w14:textId="4A79BB33" w:rsidR="00BA3D29" w:rsidRPr="002B300A" w:rsidRDefault="00BA3D29" w:rsidP="00ED5A5E">
      <w:pPr>
        <w:pStyle w:val="ListParagraph"/>
        <w:rPr>
          <w:rFonts w:asciiTheme="minorHAnsi" w:hAnsiTheme="minorHAnsi" w:cstheme="minorHAnsi"/>
          <w:szCs w:val="22"/>
        </w:rPr>
      </w:pPr>
      <w:r w:rsidRPr="002B300A">
        <w:rPr>
          <w:rFonts w:asciiTheme="minorHAnsi" w:hAnsiTheme="minorHAnsi" w:cstheme="minorHAnsi"/>
          <w:szCs w:val="22"/>
        </w:rPr>
        <w:t xml:space="preserve">A request for approval must be </w:t>
      </w:r>
      <w:r w:rsidR="008A41F1">
        <w:rPr>
          <w:rFonts w:asciiTheme="minorHAnsi" w:hAnsiTheme="minorHAnsi" w:cstheme="minorHAnsi"/>
          <w:szCs w:val="22"/>
        </w:rPr>
        <w:t>discussed with and approved by the course instructor</w:t>
      </w:r>
      <w:r w:rsidR="008A41F1" w:rsidRPr="002B300A">
        <w:rPr>
          <w:rFonts w:asciiTheme="minorHAnsi" w:hAnsiTheme="minorHAnsi" w:cstheme="minorHAnsi"/>
          <w:szCs w:val="22"/>
        </w:rPr>
        <w:t xml:space="preserve"> </w:t>
      </w:r>
      <w:r w:rsidR="008A41F1">
        <w:rPr>
          <w:rFonts w:asciiTheme="minorHAnsi" w:hAnsiTheme="minorHAnsi" w:cstheme="minorHAnsi"/>
          <w:szCs w:val="22"/>
        </w:rPr>
        <w:t xml:space="preserve">prior to being </w:t>
      </w:r>
      <w:r w:rsidRPr="002B300A">
        <w:rPr>
          <w:rFonts w:asciiTheme="minorHAnsi" w:hAnsiTheme="minorHAnsi" w:cstheme="minorHAnsi"/>
          <w:szCs w:val="22"/>
        </w:rPr>
        <w:t xml:space="preserve">submitted to the </w:t>
      </w:r>
      <w:r w:rsidR="000D23C1">
        <w:rPr>
          <w:rFonts w:asciiTheme="minorHAnsi" w:hAnsiTheme="minorHAnsi" w:cstheme="minorHAnsi"/>
          <w:szCs w:val="22"/>
        </w:rPr>
        <w:t>Dean</w:t>
      </w:r>
      <w:r w:rsidR="00903CFD">
        <w:rPr>
          <w:rFonts w:asciiTheme="minorHAnsi" w:hAnsiTheme="minorHAnsi" w:cstheme="minorHAnsi"/>
          <w:szCs w:val="22"/>
        </w:rPr>
        <w:t xml:space="preserve"> for final approval</w:t>
      </w:r>
      <w:r w:rsidR="005C0B2E">
        <w:rPr>
          <w:rFonts w:asciiTheme="minorHAnsi" w:hAnsiTheme="minorHAnsi" w:cstheme="minorHAnsi"/>
          <w:szCs w:val="22"/>
        </w:rPr>
        <w:t xml:space="preserve">. </w:t>
      </w:r>
    </w:p>
    <w:p w14:paraId="57745EFC" w14:textId="7AF88083" w:rsidR="00BA3D29" w:rsidRDefault="00BA3D29" w:rsidP="00BA3D29">
      <w:pPr>
        <w:pStyle w:val="BodyText"/>
        <w:spacing w:before="7"/>
        <w:ind w:left="0" w:firstLine="0"/>
        <w:rPr>
          <w:rFonts w:asciiTheme="minorHAnsi" w:hAnsiTheme="minorHAnsi" w:cstheme="minorHAnsi"/>
        </w:rPr>
      </w:pPr>
    </w:p>
    <w:p w14:paraId="2A6719A0" w14:textId="77777777" w:rsidR="00D10022" w:rsidRPr="002B300A" w:rsidRDefault="00D10022" w:rsidP="00BA3D29">
      <w:pPr>
        <w:pStyle w:val="BodyText"/>
        <w:spacing w:before="7"/>
        <w:ind w:left="0" w:firstLine="0"/>
        <w:rPr>
          <w:rFonts w:asciiTheme="minorHAnsi" w:hAnsiTheme="minorHAnsi" w:cstheme="minorHAnsi"/>
        </w:rPr>
      </w:pPr>
    </w:p>
    <w:p w14:paraId="266CBCCB" w14:textId="1E3F5FD3" w:rsidR="00BA3D29" w:rsidRPr="002B300A" w:rsidRDefault="00BA3D29" w:rsidP="00ED5A5E">
      <w:pPr>
        <w:pStyle w:val="Subtitle"/>
        <w:rPr>
          <w:rFonts w:asciiTheme="minorHAnsi" w:hAnsiTheme="minorHAnsi" w:cstheme="minorHAnsi"/>
        </w:rPr>
      </w:pPr>
      <w:r w:rsidRPr="002B300A">
        <w:rPr>
          <w:rFonts w:asciiTheme="minorHAnsi" w:hAnsiTheme="minorHAnsi" w:cstheme="minorHAnsi"/>
        </w:rPr>
        <w:t xml:space="preserve"> Principles Governing Exceptions for Off-</w:t>
      </w:r>
      <w:r w:rsidR="00903CFD">
        <w:rPr>
          <w:rFonts w:asciiTheme="minorHAnsi" w:hAnsiTheme="minorHAnsi" w:cstheme="minorHAnsi"/>
        </w:rPr>
        <w:t>Hours Studio Use</w:t>
      </w:r>
      <w:r w:rsidRPr="002B300A">
        <w:rPr>
          <w:rFonts w:asciiTheme="minorHAnsi" w:hAnsiTheme="minorHAnsi" w:cstheme="minorHAnsi"/>
        </w:rPr>
        <w:tab/>
      </w:r>
    </w:p>
    <w:p w14:paraId="34938A05" w14:textId="11E5F09D" w:rsidR="00BA3D29" w:rsidRPr="002B300A" w:rsidRDefault="00BA3D29" w:rsidP="00FE1472">
      <w:pPr>
        <w:pStyle w:val="ListParagraph"/>
        <w:rPr>
          <w:rFonts w:asciiTheme="minorHAnsi" w:hAnsiTheme="minorHAnsi" w:cstheme="minorHAnsi"/>
          <w:szCs w:val="22"/>
        </w:rPr>
      </w:pPr>
      <w:r w:rsidRPr="002B300A">
        <w:rPr>
          <w:rFonts w:asciiTheme="minorHAnsi" w:hAnsiTheme="minorHAnsi" w:cstheme="minorHAnsi"/>
          <w:szCs w:val="22"/>
        </w:rPr>
        <w:t>All facets of the activity must adhere to all Provincial health and safety requirements and protocols in place for the relevant sector at the time the activity occurs.</w:t>
      </w:r>
      <w:r w:rsidR="000D23C1">
        <w:rPr>
          <w:rFonts w:asciiTheme="minorHAnsi" w:hAnsiTheme="minorHAnsi" w:cstheme="minorHAnsi"/>
          <w:szCs w:val="22"/>
        </w:rPr>
        <w:t xml:space="preserve"> </w:t>
      </w:r>
    </w:p>
    <w:p w14:paraId="0AFE14C0" w14:textId="77777777" w:rsidR="000D23C1" w:rsidRPr="002B300A" w:rsidRDefault="000D23C1" w:rsidP="000D23C1">
      <w:pPr>
        <w:pStyle w:val="ListParagraph"/>
        <w:rPr>
          <w:rFonts w:asciiTheme="minorHAnsi" w:hAnsiTheme="minorHAnsi" w:cstheme="minorHAnsi"/>
          <w:szCs w:val="22"/>
        </w:rPr>
      </w:pPr>
      <w:r w:rsidRPr="002B300A">
        <w:rPr>
          <w:rFonts w:asciiTheme="minorHAnsi" w:hAnsiTheme="minorHAnsi" w:cstheme="minorHAnsi"/>
          <w:szCs w:val="22"/>
        </w:rPr>
        <w:t>Benefit of the activity cannot be realized using remote means.</w:t>
      </w:r>
    </w:p>
    <w:p w14:paraId="5044504B" w14:textId="0FF72A3F" w:rsidR="00BA3D29" w:rsidRDefault="007B0F35" w:rsidP="00C643FB">
      <w:pPr>
        <w:pStyle w:val="ListParagrap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Requesting student must </w:t>
      </w:r>
      <w:r w:rsidR="00497E05">
        <w:rPr>
          <w:rFonts w:asciiTheme="minorHAnsi" w:hAnsiTheme="minorHAnsi" w:cstheme="minorHAnsi"/>
        </w:rPr>
        <w:t xml:space="preserve">provide a </w:t>
      </w:r>
      <w:r w:rsidR="00D10022">
        <w:rPr>
          <w:rFonts w:asciiTheme="minorHAnsi" w:hAnsiTheme="minorHAnsi" w:cstheme="minorHAnsi"/>
        </w:rPr>
        <w:t xml:space="preserve">reasonable </w:t>
      </w:r>
      <w:r w:rsidR="00497E05">
        <w:rPr>
          <w:rFonts w:asciiTheme="minorHAnsi" w:hAnsiTheme="minorHAnsi" w:cstheme="minorHAnsi"/>
        </w:rPr>
        <w:t xml:space="preserve">explanation for the request. </w:t>
      </w:r>
    </w:p>
    <w:p w14:paraId="6AD6E7C2" w14:textId="504EE8AA" w:rsidR="002B01A0" w:rsidRDefault="002B01A0" w:rsidP="002B01A0">
      <w:pPr>
        <w:rPr>
          <w:rFonts w:asciiTheme="minorHAnsi" w:hAnsiTheme="minorHAnsi" w:cstheme="minorHAnsi"/>
        </w:rPr>
      </w:pPr>
    </w:p>
    <w:p w14:paraId="7E409DEB" w14:textId="77777777" w:rsidR="00D10022" w:rsidRDefault="00D10022" w:rsidP="002B01A0">
      <w:pPr>
        <w:rPr>
          <w:rFonts w:asciiTheme="minorHAnsi" w:hAnsiTheme="minorHAnsi" w:cstheme="minorHAnsi"/>
        </w:rPr>
      </w:pPr>
    </w:p>
    <w:p w14:paraId="44E6E817" w14:textId="061E30DE" w:rsidR="002B01A0" w:rsidRPr="002B300A" w:rsidRDefault="002B01A0" w:rsidP="002B01A0">
      <w:pPr>
        <w:pStyle w:val="Subtitle"/>
        <w:rPr>
          <w:rFonts w:asciiTheme="minorHAnsi" w:hAnsiTheme="minorHAnsi" w:cstheme="minorHAnsi"/>
        </w:rPr>
      </w:pPr>
      <w:r w:rsidRPr="002B300A">
        <w:rPr>
          <w:rFonts w:asciiTheme="minorHAnsi" w:hAnsiTheme="minorHAnsi" w:cstheme="minorHAnsi"/>
        </w:rPr>
        <w:t>Principles Governing Off-</w:t>
      </w:r>
      <w:r>
        <w:rPr>
          <w:rFonts w:asciiTheme="minorHAnsi" w:hAnsiTheme="minorHAnsi" w:cstheme="minorHAnsi"/>
        </w:rPr>
        <w:t>Hours Studio Use</w:t>
      </w:r>
      <w:r w:rsidRPr="002B300A">
        <w:rPr>
          <w:rFonts w:asciiTheme="minorHAnsi" w:hAnsiTheme="minorHAnsi" w:cstheme="minorHAnsi"/>
        </w:rPr>
        <w:tab/>
      </w:r>
    </w:p>
    <w:p w14:paraId="2DBDCD48" w14:textId="2D73E13F" w:rsidR="002B01A0" w:rsidRPr="002B300A" w:rsidRDefault="002B01A0" w:rsidP="002B01A0">
      <w:pPr>
        <w:pStyle w:val="ListParagrap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 xml:space="preserve">Students must abide by all </w:t>
      </w:r>
      <w:r w:rsidR="008E154F">
        <w:rPr>
          <w:rFonts w:asciiTheme="minorHAnsi" w:hAnsiTheme="minorHAnsi" w:cstheme="minorHAnsi"/>
          <w:szCs w:val="22"/>
        </w:rPr>
        <w:t>University of Manitoba and Faculty of Architecture COVID-19 protocols and</w:t>
      </w:r>
      <w:r>
        <w:rPr>
          <w:rFonts w:asciiTheme="minorHAnsi" w:hAnsiTheme="minorHAnsi" w:cstheme="minorHAnsi"/>
          <w:szCs w:val="22"/>
        </w:rPr>
        <w:t xml:space="preserve"> </w:t>
      </w:r>
      <w:r w:rsidR="008E154F">
        <w:rPr>
          <w:rFonts w:asciiTheme="minorHAnsi" w:hAnsiTheme="minorHAnsi" w:cstheme="minorHAnsi"/>
          <w:szCs w:val="22"/>
        </w:rPr>
        <w:t>guidelines, including vaccination, masking, and social distancing</w:t>
      </w:r>
      <w:r w:rsidRPr="002B300A">
        <w:rPr>
          <w:rFonts w:asciiTheme="minorHAnsi" w:hAnsiTheme="minorHAnsi" w:cstheme="minorHAnsi"/>
          <w:szCs w:val="22"/>
        </w:rPr>
        <w:t>.</w:t>
      </w:r>
      <w:r>
        <w:rPr>
          <w:rFonts w:asciiTheme="minorHAnsi" w:hAnsiTheme="minorHAnsi" w:cstheme="minorHAnsi"/>
          <w:szCs w:val="22"/>
        </w:rPr>
        <w:t xml:space="preserve"> </w:t>
      </w:r>
    </w:p>
    <w:p w14:paraId="7D632BC1" w14:textId="713A12BB" w:rsidR="000E0DF6" w:rsidRDefault="000E0DF6" w:rsidP="002B01A0">
      <w:pPr>
        <w:pStyle w:val="ListParagrap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 xml:space="preserve">Students may only access their studio space during </w:t>
      </w:r>
      <w:r w:rsidR="00E24C28">
        <w:rPr>
          <w:rFonts w:asciiTheme="minorHAnsi" w:hAnsiTheme="minorHAnsi" w:cstheme="minorHAnsi"/>
          <w:szCs w:val="22"/>
        </w:rPr>
        <w:t xml:space="preserve">building open hours, M-F 7:30 am – 6:00 pm. </w:t>
      </w:r>
    </w:p>
    <w:p w14:paraId="23D43455" w14:textId="77777777" w:rsidR="00E24C28" w:rsidRDefault="008E154F" w:rsidP="002B01A0">
      <w:pPr>
        <w:pStyle w:val="ListParagrap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Students</w:t>
      </w:r>
      <w:r w:rsidR="00AE45CB">
        <w:rPr>
          <w:rFonts w:asciiTheme="minorHAnsi" w:hAnsiTheme="minorHAnsi" w:cstheme="minorHAnsi"/>
          <w:szCs w:val="22"/>
        </w:rPr>
        <w:t xml:space="preserve"> may not have visitors </w:t>
      </w:r>
      <w:r w:rsidR="000E0DF6">
        <w:rPr>
          <w:rFonts w:asciiTheme="minorHAnsi" w:hAnsiTheme="minorHAnsi" w:cstheme="minorHAnsi"/>
          <w:szCs w:val="22"/>
        </w:rPr>
        <w:t>with them in studio</w:t>
      </w:r>
      <w:r w:rsidR="00E24C28">
        <w:rPr>
          <w:rFonts w:asciiTheme="minorHAnsi" w:hAnsiTheme="minorHAnsi" w:cstheme="minorHAnsi"/>
          <w:szCs w:val="22"/>
        </w:rPr>
        <w:t>.</w:t>
      </w:r>
    </w:p>
    <w:p w14:paraId="0C3BE523" w14:textId="5AD8C5ED" w:rsidR="00044C70" w:rsidRDefault="00E24C28" w:rsidP="002B01A0">
      <w:pPr>
        <w:pStyle w:val="ListParagrap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 xml:space="preserve">Students must </w:t>
      </w:r>
      <w:r w:rsidR="00044C70">
        <w:rPr>
          <w:rFonts w:asciiTheme="minorHAnsi" w:hAnsiTheme="minorHAnsi" w:cstheme="minorHAnsi"/>
          <w:szCs w:val="22"/>
        </w:rPr>
        <w:t>clean and disinfect their workspace</w:t>
      </w:r>
      <w:r w:rsidR="000E0DF6">
        <w:rPr>
          <w:rFonts w:asciiTheme="minorHAnsi" w:hAnsiTheme="minorHAnsi" w:cstheme="minorHAnsi"/>
          <w:szCs w:val="22"/>
        </w:rPr>
        <w:t xml:space="preserve"> </w:t>
      </w:r>
      <w:r w:rsidR="00044C70">
        <w:rPr>
          <w:rFonts w:asciiTheme="minorHAnsi" w:hAnsiTheme="minorHAnsi" w:cstheme="minorHAnsi"/>
          <w:szCs w:val="22"/>
        </w:rPr>
        <w:t>at the end of each work session.</w:t>
      </w:r>
    </w:p>
    <w:p w14:paraId="65790D1C" w14:textId="3B91939D" w:rsidR="002B01A0" w:rsidRPr="002B300A" w:rsidRDefault="00044C70" w:rsidP="002B01A0">
      <w:pPr>
        <w:pStyle w:val="ListParagrap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Failure to comply with the</w:t>
      </w:r>
      <w:r w:rsidR="00AA374A">
        <w:rPr>
          <w:rFonts w:asciiTheme="minorHAnsi" w:hAnsiTheme="minorHAnsi" w:cstheme="minorHAnsi"/>
          <w:szCs w:val="22"/>
        </w:rPr>
        <w:t xml:space="preserve"> guidelines and governing principles may lead to revocation of the permission to use the studio during off-hours.</w:t>
      </w:r>
    </w:p>
    <w:p w14:paraId="33DD1E79" w14:textId="6FF8CFB9" w:rsidR="002B01A0" w:rsidRPr="002B01A0" w:rsidRDefault="002B01A0" w:rsidP="002B01A0">
      <w:pPr>
        <w:rPr>
          <w:rFonts w:asciiTheme="minorHAnsi" w:hAnsiTheme="minorHAnsi" w:cstheme="minorHAnsi"/>
        </w:rPr>
      </w:pPr>
    </w:p>
    <w:sectPr w:rsidR="002B01A0" w:rsidRPr="002B01A0" w:rsidSect="009D4D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28F2F9" w14:textId="77777777" w:rsidR="00E966AA" w:rsidRDefault="00E966AA" w:rsidP="001F34F1">
      <w:r>
        <w:separator/>
      </w:r>
    </w:p>
  </w:endnote>
  <w:endnote w:type="continuationSeparator" w:id="0">
    <w:p w14:paraId="5F3334C5" w14:textId="77777777" w:rsidR="00E966AA" w:rsidRDefault="00E966AA" w:rsidP="001F34F1">
      <w:r>
        <w:continuationSeparator/>
      </w:r>
    </w:p>
  </w:endnote>
  <w:endnote w:type="continuationNotice" w:id="1">
    <w:p w14:paraId="1E82E3D0" w14:textId="77777777" w:rsidR="00E966AA" w:rsidRDefault="00E966A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 New Roman (Body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3E1E69" w14:textId="7F997ABB" w:rsidR="005F437E" w:rsidRDefault="005F437E">
    <w:pPr>
      <w:pStyle w:val="Footer"/>
      <w:jc w:val="right"/>
    </w:pPr>
  </w:p>
  <w:p w14:paraId="41217311" w14:textId="77777777" w:rsidR="005F437E" w:rsidRPr="009A487C" w:rsidRDefault="005F437E" w:rsidP="00CD3D00">
    <w:pPr>
      <w:pStyle w:val="Footer"/>
      <w:ind w:left="-426"/>
      <w:rPr>
        <w:rFonts w:asciiTheme="minorHAnsi" w:hAnsiTheme="minorHAnsi" w:cstheme="minorHAnsi"/>
        <w:color w:val="404040" w:themeColor="text1" w:themeTint="BF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8E6B4C" w14:textId="77777777" w:rsidR="00E966AA" w:rsidRDefault="00E966AA" w:rsidP="001F34F1">
      <w:r>
        <w:separator/>
      </w:r>
    </w:p>
  </w:footnote>
  <w:footnote w:type="continuationSeparator" w:id="0">
    <w:p w14:paraId="59744F4A" w14:textId="77777777" w:rsidR="00E966AA" w:rsidRDefault="00E966AA" w:rsidP="001F34F1">
      <w:r>
        <w:continuationSeparator/>
      </w:r>
    </w:p>
  </w:footnote>
  <w:footnote w:type="continuationNotice" w:id="1">
    <w:p w14:paraId="0BF1C3F4" w14:textId="77777777" w:rsidR="00E966AA" w:rsidRDefault="00E966A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A4E94"/>
    <w:multiLevelType w:val="hybridMultilevel"/>
    <w:tmpl w:val="E284A018"/>
    <w:lvl w:ilvl="0" w:tplc="2FCE4012">
      <w:start w:val="1"/>
      <w:numFmt w:val="decimal"/>
      <w:lvlText w:val="%1."/>
      <w:lvlJc w:val="left"/>
      <w:pPr>
        <w:ind w:left="-66" w:hanging="360"/>
      </w:pPr>
      <w:rPr>
        <w:rFonts w:asciiTheme="minorHAnsi" w:hAnsiTheme="minorHAnsi" w:cstheme="minorHAnsi" w:hint="default"/>
        <w:b/>
        <w:sz w:val="24"/>
      </w:rPr>
    </w:lvl>
    <w:lvl w:ilvl="1" w:tplc="10090019">
      <w:start w:val="1"/>
      <w:numFmt w:val="lowerLetter"/>
      <w:lvlText w:val="%2."/>
      <w:lvlJc w:val="left"/>
      <w:pPr>
        <w:ind w:left="654" w:hanging="360"/>
      </w:pPr>
    </w:lvl>
    <w:lvl w:ilvl="2" w:tplc="1009001B" w:tentative="1">
      <w:start w:val="1"/>
      <w:numFmt w:val="lowerRoman"/>
      <w:lvlText w:val="%3."/>
      <w:lvlJc w:val="right"/>
      <w:pPr>
        <w:ind w:left="1374" w:hanging="180"/>
      </w:pPr>
    </w:lvl>
    <w:lvl w:ilvl="3" w:tplc="1009000F" w:tentative="1">
      <w:start w:val="1"/>
      <w:numFmt w:val="decimal"/>
      <w:lvlText w:val="%4."/>
      <w:lvlJc w:val="left"/>
      <w:pPr>
        <w:ind w:left="2094" w:hanging="360"/>
      </w:pPr>
    </w:lvl>
    <w:lvl w:ilvl="4" w:tplc="10090019" w:tentative="1">
      <w:start w:val="1"/>
      <w:numFmt w:val="lowerLetter"/>
      <w:lvlText w:val="%5."/>
      <w:lvlJc w:val="left"/>
      <w:pPr>
        <w:ind w:left="2814" w:hanging="360"/>
      </w:pPr>
    </w:lvl>
    <w:lvl w:ilvl="5" w:tplc="1009001B" w:tentative="1">
      <w:start w:val="1"/>
      <w:numFmt w:val="lowerRoman"/>
      <w:lvlText w:val="%6."/>
      <w:lvlJc w:val="right"/>
      <w:pPr>
        <w:ind w:left="3534" w:hanging="180"/>
      </w:pPr>
    </w:lvl>
    <w:lvl w:ilvl="6" w:tplc="1009000F" w:tentative="1">
      <w:start w:val="1"/>
      <w:numFmt w:val="decimal"/>
      <w:lvlText w:val="%7."/>
      <w:lvlJc w:val="left"/>
      <w:pPr>
        <w:ind w:left="4254" w:hanging="360"/>
      </w:pPr>
    </w:lvl>
    <w:lvl w:ilvl="7" w:tplc="10090019" w:tentative="1">
      <w:start w:val="1"/>
      <w:numFmt w:val="lowerLetter"/>
      <w:lvlText w:val="%8."/>
      <w:lvlJc w:val="left"/>
      <w:pPr>
        <w:ind w:left="4974" w:hanging="360"/>
      </w:pPr>
    </w:lvl>
    <w:lvl w:ilvl="8" w:tplc="10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1" w15:restartNumberingAfterBreak="0">
    <w:nsid w:val="057E73E9"/>
    <w:multiLevelType w:val="hybridMultilevel"/>
    <w:tmpl w:val="EA36A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2794A"/>
    <w:multiLevelType w:val="hybridMultilevel"/>
    <w:tmpl w:val="0C0A5416"/>
    <w:lvl w:ilvl="0" w:tplc="D3CCC110">
      <w:start w:val="1"/>
      <w:numFmt w:val="decimal"/>
      <w:lvlText w:val="%1."/>
      <w:lvlJc w:val="left"/>
      <w:pPr>
        <w:ind w:left="-66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654" w:hanging="360"/>
      </w:pPr>
    </w:lvl>
    <w:lvl w:ilvl="2" w:tplc="1009001B" w:tentative="1">
      <w:start w:val="1"/>
      <w:numFmt w:val="lowerRoman"/>
      <w:lvlText w:val="%3."/>
      <w:lvlJc w:val="right"/>
      <w:pPr>
        <w:ind w:left="1374" w:hanging="180"/>
      </w:pPr>
    </w:lvl>
    <w:lvl w:ilvl="3" w:tplc="1009000F" w:tentative="1">
      <w:start w:val="1"/>
      <w:numFmt w:val="decimal"/>
      <w:lvlText w:val="%4."/>
      <w:lvlJc w:val="left"/>
      <w:pPr>
        <w:ind w:left="2094" w:hanging="360"/>
      </w:pPr>
    </w:lvl>
    <w:lvl w:ilvl="4" w:tplc="10090019" w:tentative="1">
      <w:start w:val="1"/>
      <w:numFmt w:val="lowerLetter"/>
      <w:lvlText w:val="%5."/>
      <w:lvlJc w:val="left"/>
      <w:pPr>
        <w:ind w:left="2814" w:hanging="360"/>
      </w:pPr>
    </w:lvl>
    <w:lvl w:ilvl="5" w:tplc="1009001B" w:tentative="1">
      <w:start w:val="1"/>
      <w:numFmt w:val="lowerRoman"/>
      <w:lvlText w:val="%6."/>
      <w:lvlJc w:val="right"/>
      <w:pPr>
        <w:ind w:left="3534" w:hanging="180"/>
      </w:pPr>
    </w:lvl>
    <w:lvl w:ilvl="6" w:tplc="1009000F" w:tentative="1">
      <w:start w:val="1"/>
      <w:numFmt w:val="decimal"/>
      <w:lvlText w:val="%7."/>
      <w:lvlJc w:val="left"/>
      <w:pPr>
        <w:ind w:left="4254" w:hanging="360"/>
      </w:pPr>
    </w:lvl>
    <w:lvl w:ilvl="7" w:tplc="10090019" w:tentative="1">
      <w:start w:val="1"/>
      <w:numFmt w:val="lowerLetter"/>
      <w:lvlText w:val="%8."/>
      <w:lvlJc w:val="left"/>
      <w:pPr>
        <w:ind w:left="4974" w:hanging="360"/>
      </w:pPr>
    </w:lvl>
    <w:lvl w:ilvl="8" w:tplc="10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3" w15:restartNumberingAfterBreak="0">
    <w:nsid w:val="115D48D9"/>
    <w:multiLevelType w:val="hybridMultilevel"/>
    <w:tmpl w:val="97E83E4A"/>
    <w:lvl w:ilvl="0" w:tplc="1DEEA5FE">
      <w:start w:val="2"/>
      <w:numFmt w:val="bullet"/>
      <w:lvlText w:val="-"/>
      <w:lvlJc w:val="left"/>
      <w:pPr>
        <w:ind w:left="720" w:hanging="360"/>
      </w:pPr>
      <w:rPr>
        <w:rFonts w:ascii="Book Antiqua" w:eastAsiaTheme="minorHAnsi" w:hAnsi="Book Antiqua" w:cs="Times New Roman (Body CS)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FC6874"/>
    <w:multiLevelType w:val="hybridMultilevel"/>
    <w:tmpl w:val="2B0A9D2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B30225"/>
    <w:multiLevelType w:val="hybridMultilevel"/>
    <w:tmpl w:val="99D63A9A"/>
    <w:lvl w:ilvl="0" w:tplc="2A88E85C">
      <w:start w:val="1"/>
      <w:numFmt w:val="decimal"/>
      <w:lvlText w:val="%1."/>
      <w:lvlJc w:val="left"/>
      <w:pPr>
        <w:ind w:left="-66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654" w:hanging="360"/>
      </w:pPr>
    </w:lvl>
    <w:lvl w:ilvl="2" w:tplc="1009001B" w:tentative="1">
      <w:start w:val="1"/>
      <w:numFmt w:val="lowerRoman"/>
      <w:lvlText w:val="%3."/>
      <w:lvlJc w:val="right"/>
      <w:pPr>
        <w:ind w:left="1374" w:hanging="180"/>
      </w:pPr>
    </w:lvl>
    <w:lvl w:ilvl="3" w:tplc="1009000F" w:tentative="1">
      <w:start w:val="1"/>
      <w:numFmt w:val="decimal"/>
      <w:lvlText w:val="%4."/>
      <w:lvlJc w:val="left"/>
      <w:pPr>
        <w:ind w:left="2094" w:hanging="360"/>
      </w:pPr>
    </w:lvl>
    <w:lvl w:ilvl="4" w:tplc="10090019" w:tentative="1">
      <w:start w:val="1"/>
      <w:numFmt w:val="lowerLetter"/>
      <w:lvlText w:val="%5."/>
      <w:lvlJc w:val="left"/>
      <w:pPr>
        <w:ind w:left="2814" w:hanging="360"/>
      </w:pPr>
    </w:lvl>
    <w:lvl w:ilvl="5" w:tplc="1009001B" w:tentative="1">
      <w:start w:val="1"/>
      <w:numFmt w:val="lowerRoman"/>
      <w:lvlText w:val="%6."/>
      <w:lvlJc w:val="right"/>
      <w:pPr>
        <w:ind w:left="3534" w:hanging="180"/>
      </w:pPr>
    </w:lvl>
    <w:lvl w:ilvl="6" w:tplc="1009000F" w:tentative="1">
      <w:start w:val="1"/>
      <w:numFmt w:val="decimal"/>
      <w:lvlText w:val="%7."/>
      <w:lvlJc w:val="left"/>
      <w:pPr>
        <w:ind w:left="4254" w:hanging="360"/>
      </w:pPr>
    </w:lvl>
    <w:lvl w:ilvl="7" w:tplc="10090019" w:tentative="1">
      <w:start w:val="1"/>
      <w:numFmt w:val="lowerLetter"/>
      <w:lvlText w:val="%8."/>
      <w:lvlJc w:val="left"/>
      <w:pPr>
        <w:ind w:left="4974" w:hanging="360"/>
      </w:pPr>
    </w:lvl>
    <w:lvl w:ilvl="8" w:tplc="10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6" w15:restartNumberingAfterBreak="0">
    <w:nsid w:val="1EEF6614"/>
    <w:multiLevelType w:val="hybridMultilevel"/>
    <w:tmpl w:val="74B6F6BE"/>
    <w:lvl w:ilvl="0" w:tplc="BF02473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3269F8"/>
    <w:multiLevelType w:val="hybridMultilevel"/>
    <w:tmpl w:val="1F881398"/>
    <w:lvl w:ilvl="0" w:tplc="434637CC">
      <w:start w:val="1"/>
      <w:numFmt w:val="lowerLetter"/>
      <w:lvlText w:val="%1)"/>
      <w:lvlJc w:val="left"/>
      <w:pPr>
        <w:ind w:left="-66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654" w:hanging="360"/>
      </w:pPr>
    </w:lvl>
    <w:lvl w:ilvl="2" w:tplc="1009001B" w:tentative="1">
      <w:start w:val="1"/>
      <w:numFmt w:val="lowerRoman"/>
      <w:lvlText w:val="%3."/>
      <w:lvlJc w:val="right"/>
      <w:pPr>
        <w:ind w:left="1374" w:hanging="180"/>
      </w:pPr>
    </w:lvl>
    <w:lvl w:ilvl="3" w:tplc="1009000F" w:tentative="1">
      <w:start w:val="1"/>
      <w:numFmt w:val="decimal"/>
      <w:lvlText w:val="%4."/>
      <w:lvlJc w:val="left"/>
      <w:pPr>
        <w:ind w:left="2094" w:hanging="360"/>
      </w:pPr>
    </w:lvl>
    <w:lvl w:ilvl="4" w:tplc="10090019" w:tentative="1">
      <w:start w:val="1"/>
      <w:numFmt w:val="lowerLetter"/>
      <w:lvlText w:val="%5."/>
      <w:lvlJc w:val="left"/>
      <w:pPr>
        <w:ind w:left="2814" w:hanging="360"/>
      </w:pPr>
    </w:lvl>
    <w:lvl w:ilvl="5" w:tplc="1009001B" w:tentative="1">
      <w:start w:val="1"/>
      <w:numFmt w:val="lowerRoman"/>
      <w:lvlText w:val="%6."/>
      <w:lvlJc w:val="right"/>
      <w:pPr>
        <w:ind w:left="3534" w:hanging="180"/>
      </w:pPr>
    </w:lvl>
    <w:lvl w:ilvl="6" w:tplc="1009000F" w:tentative="1">
      <w:start w:val="1"/>
      <w:numFmt w:val="decimal"/>
      <w:lvlText w:val="%7."/>
      <w:lvlJc w:val="left"/>
      <w:pPr>
        <w:ind w:left="4254" w:hanging="360"/>
      </w:pPr>
    </w:lvl>
    <w:lvl w:ilvl="7" w:tplc="10090019" w:tentative="1">
      <w:start w:val="1"/>
      <w:numFmt w:val="lowerLetter"/>
      <w:lvlText w:val="%8."/>
      <w:lvlJc w:val="left"/>
      <w:pPr>
        <w:ind w:left="4974" w:hanging="360"/>
      </w:pPr>
    </w:lvl>
    <w:lvl w:ilvl="8" w:tplc="10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8" w15:restartNumberingAfterBreak="0">
    <w:nsid w:val="26ED16D0"/>
    <w:multiLevelType w:val="hybridMultilevel"/>
    <w:tmpl w:val="D28CDAA6"/>
    <w:lvl w:ilvl="0" w:tplc="2FD8CFD8">
      <w:start w:val="1"/>
      <w:numFmt w:val="bullet"/>
      <w:pStyle w:val="ListParagraph"/>
      <w:lvlText w:val=""/>
      <w:lvlJc w:val="left"/>
      <w:pPr>
        <w:ind w:left="1440" w:hanging="360"/>
      </w:pPr>
      <w:rPr>
        <w:rFonts w:ascii="Symbol" w:hAnsi="Symbol" w:hint="default"/>
        <w:w w:val="10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92C47F5"/>
    <w:multiLevelType w:val="hybridMultilevel"/>
    <w:tmpl w:val="756C4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49318E"/>
    <w:multiLevelType w:val="hybridMultilevel"/>
    <w:tmpl w:val="9E4EBFBA"/>
    <w:lvl w:ilvl="0" w:tplc="04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11" w15:restartNumberingAfterBreak="0">
    <w:nsid w:val="3F38182A"/>
    <w:multiLevelType w:val="multilevel"/>
    <w:tmpl w:val="263C507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9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2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72" w:hanging="1800"/>
      </w:pPr>
      <w:rPr>
        <w:rFonts w:hint="default"/>
      </w:rPr>
    </w:lvl>
  </w:abstractNum>
  <w:abstractNum w:abstractNumId="12" w15:restartNumberingAfterBreak="0">
    <w:nsid w:val="44860EE1"/>
    <w:multiLevelType w:val="hybridMultilevel"/>
    <w:tmpl w:val="70BA135E"/>
    <w:lvl w:ilvl="0" w:tplc="B31E0A3E">
      <w:start w:val="1"/>
      <w:numFmt w:val="lowerLetter"/>
      <w:lvlText w:val="%1)"/>
      <w:lvlJc w:val="left"/>
      <w:pPr>
        <w:ind w:left="-66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654" w:hanging="360"/>
      </w:pPr>
    </w:lvl>
    <w:lvl w:ilvl="2" w:tplc="1009001B" w:tentative="1">
      <w:start w:val="1"/>
      <w:numFmt w:val="lowerRoman"/>
      <w:lvlText w:val="%3."/>
      <w:lvlJc w:val="right"/>
      <w:pPr>
        <w:ind w:left="1374" w:hanging="180"/>
      </w:pPr>
    </w:lvl>
    <w:lvl w:ilvl="3" w:tplc="1009000F" w:tentative="1">
      <w:start w:val="1"/>
      <w:numFmt w:val="decimal"/>
      <w:lvlText w:val="%4."/>
      <w:lvlJc w:val="left"/>
      <w:pPr>
        <w:ind w:left="2094" w:hanging="360"/>
      </w:pPr>
    </w:lvl>
    <w:lvl w:ilvl="4" w:tplc="10090019" w:tentative="1">
      <w:start w:val="1"/>
      <w:numFmt w:val="lowerLetter"/>
      <w:lvlText w:val="%5."/>
      <w:lvlJc w:val="left"/>
      <w:pPr>
        <w:ind w:left="2814" w:hanging="360"/>
      </w:pPr>
    </w:lvl>
    <w:lvl w:ilvl="5" w:tplc="1009001B" w:tentative="1">
      <w:start w:val="1"/>
      <w:numFmt w:val="lowerRoman"/>
      <w:lvlText w:val="%6."/>
      <w:lvlJc w:val="right"/>
      <w:pPr>
        <w:ind w:left="3534" w:hanging="180"/>
      </w:pPr>
    </w:lvl>
    <w:lvl w:ilvl="6" w:tplc="1009000F" w:tentative="1">
      <w:start w:val="1"/>
      <w:numFmt w:val="decimal"/>
      <w:lvlText w:val="%7."/>
      <w:lvlJc w:val="left"/>
      <w:pPr>
        <w:ind w:left="4254" w:hanging="360"/>
      </w:pPr>
    </w:lvl>
    <w:lvl w:ilvl="7" w:tplc="10090019" w:tentative="1">
      <w:start w:val="1"/>
      <w:numFmt w:val="lowerLetter"/>
      <w:lvlText w:val="%8."/>
      <w:lvlJc w:val="left"/>
      <w:pPr>
        <w:ind w:left="4974" w:hanging="360"/>
      </w:pPr>
    </w:lvl>
    <w:lvl w:ilvl="8" w:tplc="10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13" w15:restartNumberingAfterBreak="0">
    <w:nsid w:val="46B134EF"/>
    <w:multiLevelType w:val="multilevel"/>
    <w:tmpl w:val="60D8C68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9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2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72" w:hanging="1800"/>
      </w:pPr>
      <w:rPr>
        <w:rFonts w:hint="default"/>
      </w:rPr>
    </w:lvl>
  </w:abstractNum>
  <w:abstractNum w:abstractNumId="14" w15:restartNumberingAfterBreak="0">
    <w:nsid w:val="49656DE5"/>
    <w:multiLevelType w:val="hybridMultilevel"/>
    <w:tmpl w:val="2FC6230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9216C2"/>
    <w:multiLevelType w:val="hybridMultilevel"/>
    <w:tmpl w:val="42AE5F00"/>
    <w:lvl w:ilvl="0" w:tplc="050C01A4">
      <w:start w:val="1"/>
      <w:numFmt w:val="decimal"/>
      <w:lvlText w:val="%1."/>
      <w:lvlJc w:val="left"/>
      <w:pPr>
        <w:ind w:left="-66" w:hanging="360"/>
      </w:pPr>
      <w:rPr>
        <w:rFonts w:ascii="Book Antiqua" w:hAnsi="Book Antiqua" w:hint="default"/>
        <w:b w:val="0"/>
        <w:color w:val="4F81BD" w:themeColor="accent1"/>
        <w:sz w:val="24"/>
        <w:szCs w:val="24"/>
      </w:rPr>
    </w:lvl>
    <w:lvl w:ilvl="1" w:tplc="10090019" w:tentative="1">
      <w:start w:val="1"/>
      <w:numFmt w:val="lowerLetter"/>
      <w:lvlText w:val="%2."/>
      <w:lvlJc w:val="left"/>
      <w:pPr>
        <w:ind w:left="654" w:hanging="360"/>
      </w:pPr>
    </w:lvl>
    <w:lvl w:ilvl="2" w:tplc="1009001B" w:tentative="1">
      <w:start w:val="1"/>
      <w:numFmt w:val="lowerRoman"/>
      <w:lvlText w:val="%3."/>
      <w:lvlJc w:val="right"/>
      <w:pPr>
        <w:ind w:left="1374" w:hanging="180"/>
      </w:pPr>
    </w:lvl>
    <w:lvl w:ilvl="3" w:tplc="1009000F" w:tentative="1">
      <w:start w:val="1"/>
      <w:numFmt w:val="decimal"/>
      <w:lvlText w:val="%4."/>
      <w:lvlJc w:val="left"/>
      <w:pPr>
        <w:ind w:left="2094" w:hanging="360"/>
      </w:pPr>
    </w:lvl>
    <w:lvl w:ilvl="4" w:tplc="10090019" w:tentative="1">
      <w:start w:val="1"/>
      <w:numFmt w:val="lowerLetter"/>
      <w:lvlText w:val="%5."/>
      <w:lvlJc w:val="left"/>
      <w:pPr>
        <w:ind w:left="2814" w:hanging="360"/>
      </w:pPr>
    </w:lvl>
    <w:lvl w:ilvl="5" w:tplc="1009001B" w:tentative="1">
      <w:start w:val="1"/>
      <w:numFmt w:val="lowerRoman"/>
      <w:lvlText w:val="%6."/>
      <w:lvlJc w:val="right"/>
      <w:pPr>
        <w:ind w:left="3534" w:hanging="180"/>
      </w:pPr>
    </w:lvl>
    <w:lvl w:ilvl="6" w:tplc="1009000F" w:tentative="1">
      <w:start w:val="1"/>
      <w:numFmt w:val="decimal"/>
      <w:lvlText w:val="%7."/>
      <w:lvlJc w:val="left"/>
      <w:pPr>
        <w:ind w:left="4254" w:hanging="360"/>
      </w:pPr>
    </w:lvl>
    <w:lvl w:ilvl="7" w:tplc="10090019" w:tentative="1">
      <w:start w:val="1"/>
      <w:numFmt w:val="lowerLetter"/>
      <w:lvlText w:val="%8."/>
      <w:lvlJc w:val="left"/>
      <w:pPr>
        <w:ind w:left="4974" w:hanging="360"/>
      </w:pPr>
    </w:lvl>
    <w:lvl w:ilvl="8" w:tplc="10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16" w15:restartNumberingAfterBreak="0">
    <w:nsid w:val="4C3E387B"/>
    <w:multiLevelType w:val="hybridMultilevel"/>
    <w:tmpl w:val="527A6B12"/>
    <w:lvl w:ilvl="0" w:tplc="1DEEA5FE">
      <w:start w:val="2"/>
      <w:numFmt w:val="bullet"/>
      <w:lvlText w:val="-"/>
      <w:lvlJc w:val="left"/>
      <w:pPr>
        <w:ind w:left="720" w:hanging="360"/>
      </w:pPr>
      <w:rPr>
        <w:rFonts w:ascii="Book Antiqua" w:eastAsiaTheme="minorHAnsi" w:hAnsi="Book Antiqua" w:cs="Times New Roman (Body CS)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D25146"/>
    <w:multiLevelType w:val="hybridMultilevel"/>
    <w:tmpl w:val="D68C7B44"/>
    <w:lvl w:ilvl="0" w:tplc="CCC2D9E6">
      <w:start w:val="1"/>
      <w:numFmt w:val="lowerLetter"/>
      <w:lvlText w:val="%1)"/>
      <w:lvlJc w:val="left"/>
      <w:pPr>
        <w:ind w:left="-66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654" w:hanging="360"/>
      </w:pPr>
    </w:lvl>
    <w:lvl w:ilvl="2" w:tplc="1009001B" w:tentative="1">
      <w:start w:val="1"/>
      <w:numFmt w:val="lowerRoman"/>
      <w:lvlText w:val="%3."/>
      <w:lvlJc w:val="right"/>
      <w:pPr>
        <w:ind w:left="1374" w:hanging="180"/>
      </w:pPr>
    </w:lvl>
    <w:lvl w:ilvl="3" w:tplc="1009000F" w:tentative="1">
      <w:start w:val="1"/>
      <w:numFmt w:val="decimal"/>
      <w:lvlText w:val="%4."/>
      <w:lvlJc w:val="left"/>
      <w:pPr>
        <w:ind w:left="2094" w:hanging="360"/>
      </w:pPr>
    </w:lvl>
    <w:lvl w:ilvl="4" w:tplc="10090019" w:tentative="1">
      <w:start w:val="1"/>
      <w:numFmt w:val="lowerLetter"/>
      <w:lvlText w:val="%5."/>
      <w:lvlJc w:val="left"/>
      <w:pPr>
        <w:ind w:left="2814" w:hanging="360"/>
      </w:pPr>
    </w:lvl>
    <w:lvl w:ilvl="5" w:tplc="1009001B" w:tentative="1">
      <w:start w:val="1"/>
      <w:numFmt w:val="lowerRoman"/>
      <w:lvlText w:val="%6."/>
      <w:lvlJc w:val="right"/>
      <w:pPr>
        <w:ind w:left="3534" w:hanging="180"/>
      </w:pPr>
    </w:lvl>
    <w:lvl w:ilvl="6" w:tplc="1009000F" w:tentative="1">
      <w:start w:val="1"/>
      <w:numFmt w:val="decimal"/>
      <w:lvlText w:val="%7."/>
      <w:lvlJc w:val="left"/>
      <w:pPr>
        <w:ind w:left="4254" w:hanging="360"/>
      </w:pPr>
    </w:lvl>
    <w:lvl w:ilvl="7" w:tplc="10090019" w:tentative="1">
      <w:start w:val="1"/>
      <w:numFmt w:val="lowerLetter"/>
      <w:lvlText w:val="%8."/>
      <w:lvlJc w:val="left"/>
      <w:pPr>
        <w:ind w:left="4974" w:hanging="360"/>
      </w:pPr>
    </w:lvl>
    <w:lvl w:ilvl="8" w:tplc="10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18" w15:restartNumberingAfterBreak="0">
    <w:nsid w:val="5DCA5E41"/>
    <w:multiLevelType w:val="hybridMultilevel"/>
    <w:tmpl w:val="4D0AEB08"/>
    <w:lvl w:ilvl="0" w:tplc="10090005">
      <w:start w:val="1"/>
      <w:numFmt w:val="bullet"/>
      <w:lvlText w:val=""/>
      <w:lvlJc w:val="left"/>
      <w:pPr>
        <w:ind w:left="294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9" w15:restartNumberingAfterBreak="0">
    <w:nsid w:val="6A1563B5"/>
    <w:multiLevelType w:val="hybridMultilevel"/>
    <w:tmpl w:val="FA3A4DB4"/>
    <w:lvl w:ilvl="0" w:tplc="63922DAE">
      <w:start w:val="1"/>
      <w:numFmt w:val="lowerLetter"/>
      <w:lvlText w:val="%1)"/>
      <w:lvlJc w:val="left"/>
      <w:pPr>
        <w:ind w:left="-66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654" w:hanging="360"/>
      </w:pPr>
    </w:lvl>
    <w:lvl w:ilvl="2" w:tplc="1009001B" w:tentative="1">
      <w:start w:val="1"/>
      <w:numFmt w:val="lowerRoman"/>
      <w:lvlText w:val="%3."/>
      <w:lvlJc w:val="right"/>
      <w:pPr>
        <w:ind w:left="1374" w:hanging="180"/>
      </w:pPr>
    </w:lvl>
    <w:lvl w:ilvl="3" w:tplc="1009000F" w:tentative="1">
      <w:start w:val="1"/>
      <w:numFmt w:val="decimal"/>
      <w:lvlText w:val="%4."/>
      <w:lvlJc w:val="left"/>
      <w:pPr>
        <w:ind w:left="2094" w:hanging="360"/>
      </w:pPr>
    </w:lvl>
    <w:lvl w:ilvl="4" w:tplc="10090019" w:tentative="1">
      <w:start w:val="1"/>
      <w:numFmt w:val="lowerLetter"/>
      <w:lvlText w:val="%5."/>
      <w:lvlJc w:val="left"/>
      <w:pPr>
        <w:ind w:left="2814" w:hanging="360"/>
      </w:pPr>
    </w:lvl>
    <w:lvl w:ilvl="5" w:tplc="1009001B" w:tentative="1">
      <w:start w:val="1"/>
      <w:numFmt w:val="lowerRoman"/>
      <w:lvlText w:val="%6."/>
      <w:lvlJc w:val="right"/>
      <w:pPr>
        <w:ind w:left="3534" w:hanging="180"/>
      </w:pPr>
    </w:lvl>
    <w:lvl w:ilvl="6" w:tplc="1009000F" w:tentative="1">
      <w:start w:val="1"/>
      <w:numFmt w:val="decimal"/>
      <w:lvlText w:val="%7."/>
      <w:lvlJc w:val="left"/>
      <w:pPr>
        <w:ind w:left="4254" w:hanging="360"/>
      </w:pPr>
    </w:lvl>
    <w:lvl w:ilvl="7" w:tplc="10090019" w:tentative="1">
      <w:start w:val="1"/>
      <w:numFmt w:val="lowerLetter"/>
      <w:lvlText w:val="%8."/>
      <w:lvlJc w:val="left"/>
      <w:pPr>
        <w:ind w:left="4974" w:hanging="360"/>
      </w:pPr>
    </w:lvl>
    <w:lvl w:ilvl="8" w:tplc="10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20" w15:restartNumberingAfterBreak="0">
    <w:nsid w:val="6DEE225B"/>
    <w:multiLevelType w:val="hybridMultilevel"/>
    <w:tmpl w:val="D7F2ECE6"/>
    <w:lvl w:ilvl="0" w:tplc="6E32131C">
      <w:start w:val="1"/>
      <w:numFmt w:val="bullet"/>
      <w:lvlText w:val=""/>
      <w:lvlJc w:val="left"/>
      <w:pPr>
        <w:ind w:left="853" w:hanging="360"/>
      </w:pPr>
      <w:rPr>
        <w:rFonts w:ascii="Symbol" w:hAnsi="Symbol" w:hint="default"/>
        <w:w w:val="100"/>
      </w:rPr>
    </w:lvl>
    <w:lvl w:ilvl="1" w:tplc="3F68DE3C">
      <w:numFmt w:val="bullet"/>
      <w:lvlText w:val="•"/>
      <w:lvlJc w:val="left"/>
      <w:pPr>
        <w:ind w:left="1808" w:hanging="360"/>
      </w:pPr>
    </w:lvl>
    <w:lvl w:ilvl="2" w:tplc="68E6A6A0">
      <w:numFmt w:val="bullet"/>
      <w:lvlText w:val="•"/>
      <w:lvlJc w:val="left"/>
      <w:pPr>
        <w:ind w:left="2756" w:hanging="360"/>
      </w:pPr>
    </w:lvl>
    <w:lvl w:ilvl="3" w:tplc="CC5C8084">
      <w:numFmt w:val="bullet"/>
      <w:lvlText w:val="•"/>
      <w:lvlJc w:val="left"/>
      <w:pPr>
        <w:ind w:left="3704" w:hanging="360"/>
      </w:pPr>
    </w:lvl>
    <w:lvl w:ilvl="4" w:tplc="E0C4516C">
      <w:numFmt w:val="bullet"/>
      <w:lvlText w:val="•"/>
      <w:lvlJc w:val="left"/>
      <w:pPr>
        <w:ind w:left="4652" w:hanging="360"/>
      </w:pPr>
    </w:lvl>
    <w:lvl w:ilvl="5" w:tplc="1C5AF100">
      <w:numFmt w:val="bullet"/>
      <w:lvlText w:val="•"/>
      <w:lvlJc w:val="left"/>
      <w:pPr>
        <w:ind w:left="5600" w:hanging="360"/>
      </w:pPr>
    </w:lvl>
    <w:lvl w:ilvl="6" w:tplc="194E3368">
      <w:numFmt w:val="bullet"/>
      <w:lvlText w:val="•"/>
      <w:lvlJc w:val="left"/>
      <w:pPr>
        <w:ind w:left="6548" w:hanging="360"/>
      </w:pPr>
    </w:lvl>
    <w:lvl w:ilvl="7" w:tplc="771271C2">
      <w:numFmt w:val="bullet"/>
      <w:lvlText w:val="•"/>
      <w:lvlJc w:val="left"/>
      <w:pPr>
        <w:ind w:left="7496" w:hanging="360"/>
      </w:pPr>
    </w:lvl>
    <w:lvl w:ilvl="8" w:tplc="9C2CB746">
      <w:numFmt w:val="bullet"/>
      <w:lvlText w:val="•"/>
      <w:lvlJc w:val="left"/>
      <w:pPr>
        <w:ind w:left="8444" w:hanging="360"/>
      </w:pPr>
    </w:lvl>
  </w:abstractNum>
  <w:abstractNum w:abstractNumId="21" w15:restartNumberingAfterBreak="0">
    <w:nsid w:val="728077C5"/>
    <w:multiLevelType w:val="hybridMultilevel"/>
    <w:tmpl w:val="E3886B42"/>
    <w:lvl w:ilvl="0" w:tplc="794251C2">
      <w:start w:val="9"/>
      <w:numFmt w:val="bullet"/>
      <w:lvlText w:val=""/>
      <w:lvlJc w:val="left"/>
      <w:pPr>
        <w:ind w:left="-66" w:hanging="360"/>
      </w:pPr>
      <w:rPr>
        <w:rFonts w:ascii="Wingdings 2" w:eastAsia="Times New Roman" w:hAnsi="Wingdings 2" w:cstheme="minorHAnsi" w:hint="default"/>
        <w:b w:val="0"/>
        <w:sz w:val="24"/>
      </w:rPr>
    </w:lvl>
    <w:lvl w:ilvl="1" w:tplc="10090003" w:tentative="1">
      <w:start w:val="1"/>
      <w:numFmt w:val="bullet"/>
      <w:lvlText w:val="o"/>
      <w:lvlJc w:val="left"/>
      <w:pPr>
        <w:ind w:left="65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37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09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81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53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25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497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694" w:hanging="360"/>
      </w:pPr>
      <w:rPr>
        <w:rFonts w:ascii="Wingdings" w:hAnsi="Wingdings" w:hint="default"/>
      </w:rPr>
    </w:lvl>
  </w:abstractNum>
  <w:abstractNum w:abstractNumId="22" w15:restartNumberingAfterBreak="0">
    <w:nsid w:val="73B24429"/>
    <w:multiLevelType w:val="hybridMultilevel"/>
    <w:tmpl w:val="520E3334"/>
    <w:lvl w:ilvl="0" w:tplc="B0A068DC">
      <w:numFmt w:val="bullet"/>
      <w:lvlText w:val="-"/>
      <w:lvlJc w:val="left"/>
      <w:pPr>
        <w:ind w:left="410" w:hanging="360"/>
      </w:pPr>
      <w:rPr>
        <w:rFonts w:ascii="Calibri" w:eastAsia="Times New Roman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23" w15:restartNumberingAfterBreak="0">
    <w:nsid w:val="77CC13DD"/>
    <w:multiLevelType w:val="hybridMultilevel"/>
    <w:tmpl w:val="8918C65A"/>
    <w:lvl w:ilvl="0" w:tplc="7D4A04D4">
      <w:start w:val="1"/>
      <w:numFmt w:val="decimal"/>
      <w:lvlText w:val="%1."/>
      <w:lvlJc w:val="left"/>
      <w:pPr>
        <w:ind w:left="-66" w:hanging="360"/>
      </w:pPr>
      <w:rPr>
        <w:rFonts w:hint="default"/>
        <w:sz w:val="22"/>
      </w:rPr>
    </w:lvl>
    <w:lvl w:ilvl="1" w:tplc="10090019" w:tentative="1">
      <w:start w:val="1"/>
      <w:numFmt w:val="lowerLetter"/>
      <w:lvlText w:val="%2."/>
      <w:lvlJc w:val="left"/>
      <w:pPr>
        <w:ind w:left="654" w:hanging="360"/>
      </w:pPr>
    </w:lvl>
    <w:lvl w:ilvl="2" w:tplc="1009001B" w:tentative="1">
      <w:start w:val="1"/>
      <w:numFmt w:val="lowerRoman"/>
      <w:lvlText w:val="%3."/>
      <w:lvlJc w:val="right"/>
      <w:pPr>
        <w:ind w:left="1374" w:hanging="180"/>
      </w:pPr>
    </w:lvl>
    <w:lvl w:ilvl="3" w:tplc="1009000F" w:tentative="1">
      <w:start w:val="1"/>
      <w:numFmt w:val="decimal"/>
      <w:lvlText w:val="%4."/>
      <w:lvlJc w:val="left"/>
      <w:pPr>
        <w:ind w:left="2094" w:hanging="360"/>
      </w:pPr>
    </w:lvl>
    <w:lvl w:ilvl="4" w:tplc="10090019" w:tentative="1">
      <w:start w:val="1"/>
      <w:numFmt w:val="lowerLetter"/>
      <w:lvlText w:val="%5."/>
      <w:lvlJc w:val="left"/>
      <w:pPr>
        <w:ind w:left="2814" w:hanging="360"/>
      </w:pPr>
    </w:lvl>
    <w:lvl w:ilvl="5" w:tplc="1009001B" w:tentative="1">
      <w:start w:val="1"/>
      <w:numFmt w:val="lowerRoman"/>
      <w:lvlText w:val="%6."/>
      <w:lvlJc w:val="right"/>
      <w:pPr>
        <w:ind w:left="3534" w:hanging="180"/>
      </w:pPr>
    </w:lvl>
    <w:lvl w:ilvl="6" w:tplc="1009000F" w:tentative="1">
      <w:start w:val="1"/>
      <w:numFmt w:val="decimal"/>
      <w:lvlText w:val="%7."/>
      <w:lvlJc w:val="left"/>
      <w:pPr>
        <w:ind w:left="4254" w:hanging="360"/>
      </w:pPr>
    </w:lvl>
    <w:lvl w:ilvl="7" w:tplc="10090019" w:tentative="1">
      <w:start w:val="1"/>
      <w:numFmt w:val="lowerLetter"/>
      <w:lvlText w:val="%8."/>
      <w:lvlJc w:val="left"/>
      <w:pPr>
        <w:ind w:left="4974" w:hanging="360"/>
      </w:pPr>
    </w:lvl>
    <w:lvl w:ilvl="8" w:tplc="1009001B" w:tentative="1">
      <w:start w:val="1"/>
      <w:numFmt w:val="lowerRoman"/>
      <w:lvlText w:val="%9."/>
      <w:lvlJc w:val="right"/>
      <w:pPr>
        <w:ind w:left="5694" w:hanging="180"/>
      </w:pPr>
    </w:lvl>
  </w:abstractNum>
  <w:num w:numId="1">
    <w:abstractNumId w:val="23"/>
  </w:num>
  <w:num w:numId="2">
    <w:abstractNumId w:val="2"/>
  </w:num>
  <w:num w:numId="3">
    <w:abstractNumId w:val="18"/>
  </w:num>
  <w:num w:numId="4">
    <w:abstractNumId w:val="15"/>
  </w:num>
  <w:num w:numId="5">
    <w:abstractNumId w:val="17"/>
  </w:num>
  <w:num w:numId="6">
    <w:abstractNumId w:val="19"/>
  </w:num>
  <w:num w:numId="7">
    <w:abstractNumId w:val="12"/>
  </w:num>
  <w:num w:numId="8">
    <w:abstractNumId w:val="7"/>
  </w:num>
  <w:num w:numId="9">
    <w:abstractNumId w:val="4"/>
  </w:num>
  <w:num w:numId="10">
    <w:abstractNumId w:val="14"/>
  </w:num>
  <w:num w:numId="11">
    <w:abstractNumId w:val="5"/>
  </w:num>
  <w:num w:numId="12">
    <w:abstractNumId w:val="0"/>
  </w:num>
  <w:num w:numId="13">
    <w:abstractNumId w:val="21"/>
  </w:num>
  <w:num w:numId="14">
    <w:abstractNumId w:val="3"/>
  </w:num>
  <w:num w:numId="15">
    <w:abstractNumId w:val="16"/>
  </w:num>
  <w:num w:numId="16">
    <w:abstractNumId w:val="1"/>
  </w:num>
  <w:num w:numId="17">
    <w:abstractNumId w:val="9"/>
  </w:num>
  <w:num w:numId="18">
    <w:abstractNumId w:val="13"/>
  </w:num>
  <w:num w:numId="19">
    <w:abstractNumId w:val="11"/>
  </w:num>
  <w:num w:numId="20">
    <w:abstractNumId w:val="6"/>
  </w:num>
  <w:num w:numId="21">
    <w:abstractNumId w:val="10"/>
  </w:num>
  <w:num w:numId="22">
    <w:abstractNumId w:val="20"/>
  </w:num>
  <w:num w:numId="23">
    <w:abstractNumId w:val="8"/>
  </w:num>
  <w:num w:numId="2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MDYysTQ2MzW3NLRU0lEKTi0uzszPAykwqgUA8mTx2CwAAAA="/>
  </w:docVars>
  <w:rsids>
    <w:rsidRoot w:val="0060793D"/>
    <w:rsid w:val="00002450"/>
    <w:rsid w:val="00002EA2"/>
    <w:rsid w:val="00006A7C"/>
    <w:rsid w:val="0001698F"/>
    <w:rsid w:val="00022070"/>
    <w:rsid w:val="0002464B"/>
    <w:rsid w:val="000258B8"/>
    <w:rsid w:val="00027328"/>
    <w:rsid w:val="0002754B"/>
    <w:rsid w:val="00034747"/>
    <w:rsid w:val="00035DED"/>
    <w:rsid w:val="00036272"/>
    <w:rsid w:val="00036CDA"/>
    <w:rsid w:val="000373F9"/>
    <w:rsid w:val="00037F4F"/>
    <w:rsid w:val="00042AD9"/>
    <w:rsid w:val="00044C70"/>
    <w:rsid w:val="00047874"/>
    <w:rsid w:val="00052D66"/>
    <w:rsid w:val="0006142D"/>
    <w:rsid w:val="00061CD5"/>
    <w:rsid w:val="00070368"/>
    <w:rsid w:val="000719C1"/>
    <w:rsid w:val="000874ED"/>
    <w:rsid w:val="00090A66"/>
    <w:rsid w:val="000A5619"/>
    <w:rsid w:val="000A6AB1"/>
    <w:rsid w:val="000B2E8D"/>
    <w:rsid w:val="000B7BF1"/>
    <w:rsid w:val="000C1011"/>
    <w:rsid w:val="000C3D6E"/>
    <w:rsid w:val="000C71B4"/>
    <w:rsid w:val="000D23C1"/>
    <w:rsid w:val="000D61FE"/>
    <w:rsid w:val="000D7F98"/>
    <w:rsid w:val="000E0DF6"/>
    <w:rsid w:val="000E2A0E"/>
    <w:rsid w:val="000F2AA7"/>
    <w:rsid w:val="00100999"/>
    <w:rsid w:val="0010790E"/>
    <w:rsid w:val="00111C88"/>
    <w:rsid w:val="00117FD9"/>
    <w:rsid w:val="0012251F"/>
    <w:rsid w:val="00122B0C"/>
    <w:rsid w:val="001271DE"/>
    <w:rsid w:val="00133AC1"/>
    <w:rsid w:val="00135756"/>
    <w:rsid w:val="001363C2"/>
    <w:rsid w:val="00141C49"/>
    <w:rsid w:val="00141C6B"/>
    <w:rsid w:val="0015442E"/>
    <w:rsid w:val="00154E28"/>
    <w:rsid w:val="001553A4"/>
    <w:rsid w:val="001557BB"/>
    <w:rsid w:val="00167B91"/>
    <w:rsid w:val="0017237C"/>
    <w:rsid w:val="00172B22"/>
    <w:rsid w:val="001833F7"/>
    <w:rsid w:val="0019106D"/>
    <w:rsid w:val="00191E76"/>
    <w:rsid w:val="00192D25"/>
    <w:rsid w:val="00193AF2"/>
    <w:rsid w:val="00196BC7"/>
    <w:rsid w:val="0019758E"/>
    <w:rsid w:val="001A0090"/>
    <w:rsid w:val="001A130A"/>
    <w:rsid w:val="001A6DA1"/>
    <w:rsid w:val="001A6FA6"/>
    <w:rsid w:val="001B6C21"/>
    <w:rsid w:val="001B6DA1"/>
    <w:rsid w:val="001C25DC"/>
    <w:rsid w:val="001D6828"/>
    <w:rsid w:val="001E365B"/>
    <w:rsid w:val="001E69CF"/>
    <w:rsid w:val="001F34F1"/>
    <w:rsid w:val="001F7E1A"/>
    <w:rsid w:val="00203F30"/>
    <w:rsid w:val="002049E9"/>
    <w:rsid w:val="00205157"/>
    <w:rsid w:val="00207F70"/>
    <w:rsid w:val="00217C46"/>
    <w:rsid w:val="00217CBE"/>
    <w:rsid w:val="00222983"/>
    <w:rsid w:val="002248A3"/>
    <w:rsid w:val="00230593"/>
    <w:rsid w:val="002412FF"/>
    <w:rsid w:val="002414D3"/>
    <w:rsid w:val="0024231A"/>
    <w:rsid w:val="002467D8"/>
    <w:rsid w:val="00253823"/>
    <w:rsid w:val="0025503A"/>
    <w:rsid w:val="002569C2"/>
    <w:rsid w:val="0026400B"/>
    <w:rsid w:val="00266DEC"/>
    <w:rsid w:val="00270789"/>
    <w:rsid w:val="00271814"/>
    <w:rsid w:val="0027190C"/>
    <w:rsid w:val="002723D9"/>
    <w:rsid w:val="002758A3"/>
    <w:rsid w:val="002822F5"/>
    <w:rsid w:val="002860BD"/>
    <w:rsid w:val="00295E25"/>
    <w:rsid w:val="002A4CBD"/>
    <w:rsid w:val="002B005A"/>
    <w:rsid w:val="002B01A0"/>
    <w:rsid w:val="002B1A7D"/>
    <w:rsid w:val="002B300A"/>
    <w:rsid w:val="002B3218"/>
    <w:rsid w:val="002B62C7"/>
    <w:rsid w:val="002B6A2E"/>
    <w:rsid w:val="002B7EA4"/>
    <w:rsid w:val="002C2760"/>
    <w:rsid w:val="002C2D08"/>
    <w:rsid w:val="002D2F2D"/>
    <w:rsid w:val="002D390B"/>
    <w:rsid w:val="002D705E"/>
    <w:rsid w:val="002E3CA9"/>
    <w:rsid w:val="002E4914"/>
    <w:rsid w:val="00312819"/>
    <w:rsid w:val="00315FC2"/>
    <w:rsid w:val="0032107E"/>
    <w:rsid w:val="00321615"/>
    <w:rsid w:val="00322466"/>
    <w:rsid w:val="003360FE"/>
    <w:rsid w:val="003510D4"/>
    <w:rsid w:val="00361342"/>
    <w:rsid w:val="00361FA9"/>
    <w:rsid w:val="00373739"/>
    <w:rsid w:val="00373853"/>
    <w:rsid w:val="0038120E"/>
    <w:rsid w:val="0038350C"/>
    <w:rsid w:val="00383534"/>
    <w:rsid w:val="00383EB3"/>
    <w:rsid w:val="00396ECA"/>
    <w:rsid w:val="003A2343"/>
    <w:rsid w:val="003A5B95"/>
    <w:rsid w:val="003B1AE8"/>
    <w:rsid w:val="003C0164"/>
    <w:rsid w:val="003D34C9"/>
    <w:rsid w:val="003D5A9C"/>
    <w:rsid w:val="003D5DD2"/>
    <w:rsid w:val="003E1214"/>
    <w:rsid w:val="003E16AA"/>
    <w:rsid w:val="003F062A"/>
    <w:rsid w:val="003F1D4F"/>
    <w:rsid w:val="003F429E"/>
    <w:rsid w:val="00402629"/>
    <w:rsid w:val="00423BBE"/>
    <w:rsid w:val="00426284"/>
    <w:rsid w:val="00426B57"/>
    <w:rsid w:val="00426D1E"/>
    <w:rsid w:val="004331CF"/>
    <w:rsid w:val="00444001"/>
    <w:rsid w:val="00451E78"/>
    <w:rsid w:val="004545AD"/>
    <w:rsid w:val="00462778"/>
    <w:rsid w:val="00474BF0"/>
    <w:rsid w:val="004809DC"/>
    <w:rsid w:val="00484405"/>
    <w:rsid w:val="00497047"/>
    <w:rsid w:val="00497E05"/>
    <w:rsid w:val="004A077F"/>
    <w:rsid w:val="004A180B"/>
    <w:rsid w:val="004A21EF"/>
    <w:rsid w:val="004A4BCF"/>
    <w:rsid w:val="004A54BE"/>
    <w:rsid w:val="004B0573"/>
    <w:rsid w:val="004B45E4"/>
    <w:rsid w:val="004B5F56"/>
    <w:rsid w:val="004D21FF"/>
    <w:rsid w:val="004D24C6"/>
    <w:rsid w:val="004D3771"/>
    <w:rsid w:val="004E1B73"/>
    <w:rsid w:val="004E4225"/>
    <w:rsid w:val="004E669B"/>
    <w:rsid w:val="004E712E"/>
    <w:rsid w:val="004F32EC"/>
    <w:rsid w:val="004F6423"/>
    <w:rsid w:val="00503863"/>
    <w:rsid w:val="00505CD6"/>
    <w:rsid w:val="00506AD4"/>
    <w:rsid w:val="00515877"/>
    <w:rsid w:val="00520FB5"/>
    <w:rsid w:val="00524C61"/>
    <w:rsid w:val="00525CE3"/>
    <w:rsid w:val="0052666D"/>
    <w:rsid w:val="00527137"/>
    <w:rsid w:val="0054308E"/>
    <w:rsid w:val="00566393"/>
    <w:rsid w:val="00570292"/>
    <w:rsid w:val="00570889"/>
    <w:rsid w:val="0057284E"/>
    <w:rsid w:val="005740D8"/>
    <w:rsid w:val="00584034"/>
    <w:rsid w:val="005904E5"/>
    <w:rsid w:val="00591B09"/>
    <w:rsid w:val="00596DBE"/>
    <w:rsid w:val="00597CBE"/>
    <w:rsid w:val="005B736C"/>
    <w:rsid w:val="005C0B2E"/>
    <w:rsid w:val="005C1DEC"/>
    <w:rsid w:val="005C4AF6"/>
    <w:rsid w:val="005C628E"/>
    <w:rsid w:val="005C7808"/>
    <w:rsid w:val="005E024D"/>
    <w:rsid w:val="005E07A7"/>
    <w:rsid w:val="005E1C88"/>
    <w:rsid w:val="005E3623"/>
    <w:rsid w:val="005E6CB7"/>
    <w:rsid w:val="005F437E"/>
    <w:rsid w:val="005F6A91"/>
    <w:rsid w:val="00601078"/>
    <w:rsid w:val="00603C44"/>
    <w:rsid w:val="0060729F"/>
    <w:rsid w:val="0060793D"/>
    <w:rsid w:val="006126B1"/>
    <w:rsid w:val="0061270D"/>
    <w:rsid w:val="006227B4"/>
    <w:rsid w:val="0062779E"/>
    <w:rsid w:val="00632633"/>
    <w:rsid w:val="0063628D"/>
    <w:rsid w:val="00636C4A"/>
    <w:rsid w:val="00636C98"/>
    <w:rsid w:val="00641B4D"/>
    <w:rsid w:val="00642820"/>
    <w:rsid w:val="00646A3B"/>
    <w:rsid w:val="00646BA2"/>
    <w:rsid w:val="00661A1E"/>
    <w:rsid w:val="00661A99"/>
    <w:rsid w:val="0066422D"/>
    <w:rsid w:val="0068065B"/>
    <w:rsid w:val="00683D15"/>
    <w:rsid w:val="00691B41"/>
    <w:rsid w:val="006A11D6"/>
    <w:rsid w:val="006A42E2"/>
    <w:rsid w:val="006B2312"/>
    <w:rsid w:val="006B4CBD"/>
    <w:rsid w:val="006B71A4"/>
    <w:rsid w:val="006C557A"/>
    <w:rsid w:val="006C7282"/>
    <w:rsid w:val="006C7CED"/>
    <w:rsid w:val="006D1BB2"/>
    <w:rsid w:val="00700372"/>
    <w:rsid w:val="007024BE"/>
    <w:rsid w:val="00715A14"/>
    <w:rsid w:val="00721757"/>
    <w:rsid w:val="00725F18"/>
    <w:rsid w:val="007326A2"/>
    <w:rsid w:val="00734091"/>
    <w:rsid w:val="00747CA6"/>
    <w:rsid w:val="00770CDA"/>
    <w:rsid w:val="007736CF"/>
    <w:rsid w:val="00781101"/>
    <w:rsid w:val="007836A8"/>
    <w:rsid w:val="00786669"/>
    <w:rsid w:val="00790B19"/>
    <w:rsid w:val="00790E59"/>
    <w:rsid w:val="007911F7"/>
    <w:rsid w:val="007917DC"/>
    <w:rsid w:val="00794BB1"/>
    <w:rsid w:val="007A4925"/>
    <w:rsid w:val="007A687F"/>
    <w:rsid w:val="007A6DB4"/>
    <w:rsid w:val="007B0F35"/>
    <w:rsid w:val="007C014D"/>
    <w:rsid w:val="007C0E7E"/>
    <w:rsid w:val="007C3207"/>
    <w:rsid w:val="007D0ED8"/>
    <w:rsid w:val="007D7BC2"/>
    <w:rsid w:val="007D7CB8"/>
    <w:rsid w:val="007E6923"/>
    <w:rsid w:val="007E7C2D"/>
    <w:rsid w:val="007F5528"/>
    <w:rsid w:val="00821488"/>
    <w:rsid w:val="0082371D"/>
    <w:rsid w:val="00823C5D"/>
    <w:rsid w:val="00823E19"/>
    <w:rsid w:val="00824622"/>
    <w:rsid w:val="008268FD"/>
    <w:rsid w:val="00830FA7"/>
    <w:rsid w:val="0083272C"/>
    <w:rsid w:val="00841885"/>
    <w:rsid w:val="00842786"/>
    <w:rsid w:val="00845554"/>
    <w:rsid w:val="00847D7B"/>
    <w:rsid w:val="008611A4"/>
    <w:rsid w:val="00861B76"/>
    <w:rsid w:val="00863754"/>
    <w:rsid w:val="00870885"/>
    <w:rsid w:val="008724B7"/>
    <w:rsid w:val="008729DD"/>
    <w:rsid w:val="008772A3"/>
    <w:rsid w:val="00877F87"/>
    <w:rsid w:val="008923D9"/>
    <w:rsid w:val="00896202"/>
    <w:rsid w:val="0089672E"/>
    <w:rsid w:val="008A1C56"/>
    <w:rsid w:val="008A41F1"/>
    <w:rsid w:val="008A47CD"/>
    <w:rsid w:val="008A74FB"/>
    <w:rsid w:val="008B755E"/>
    <w:rsid w:val="008C0AA7"/>
    <w:rsid w:val="008C19AA"/>
    <w:rsid w:val="008D324F"/>
    <w:rsid w:val="008D36E5"/>
    <w:rsid w:val="008D5F66"/>
    <w:rsid w:val="008E154F"/>
    <w:rsid w:val="008E5DDF"/>
    <w:rsid w:val="008E6329"/>
    <w:rsid w:val="008F4D06"/>
    <w:rsid w:val="008F6A4D"/>
    <w:rsid w:val="00900566"/>
    <w:rsid w:val="00902BF3"/>
    <w:rsid w:val="00903CFD"/>
    <w:rsid w:val="00904EAF"/>
    <w:rsid w:val="00916184"/>
    <w:rsid w:val="00916BD8"/>
    <w:rsid w:val="00922600"/>
    <w:rsid w:val="00931027"/>
    <w:rsid w:val="00931767"/>
    <w:rsid w:val="0093236F"/>
    <w:rsid w:val="00940680"/>
    <w:rsid w:val="009420C9"/>
    <w:rsid w:val="009500B5"/>
    <w:rsid w:val="00952D3C"/>
    <w:rsid w:val="009547FB"/>
    <w:rsid w:val="009560F7"/>
    <w:rsid w:val="00962F0D"/>
    <w:rsid w:val="009631E7"/>
    <w:rsid w:val="00963CD1"/>
    <w:rsid w:val="0096463C"/>
    <w:rsid w:val="009746A8"/>
    <w:rsid w:val="00982A16"/>
    <w:rsid w:val="0098368F"/>
    <w:rsid w:val="009901AE"/>
    <w:rsid w:val="009951BD"/>
    <w:rsid w:val="009A487C"/>
    <w:rsid w:val="009B3764"/>
    <w:rsid w:val="009B44C9"/>
    <w:rsid w:val="009C617A"/>
    <w:rsid w:val="009D22E7"/>
    <w:rsid w:val="009D4DE1"/>
    <w:rsid w:val="009D6C50"/>
    <w:rsid w:val="009F140D"/>
    <w:rsid w:val="009F2332"/>
    <w:rsid w:val="009F3B2C"/>
    <w:rsid w:val="00A004D7"/>
    <w:rsid w:val="00A02D89"/>
    <w:rsid w:val="00A0396A"/>
    <w:rsid w:val="00A05BF9"/>
    <w:rsid w:val="00A23522"/>
    <w:rsid w:val="00A332F2"/>
    <w:rsid w:val="00A42F89"/>
    <w:rsid w:val="00A4504F"/>
    <w:rsid w:val="00A530AC"/>
    <w:rsid w:val="00A62660"/>
    <w:rsid w:val="00A708DE"/>
    <w:rsid w:val="00A71174"/>
    <w:rsid w:val="00A75CBA"/>
    <w:rsid w:val="00A81EBA"/>
    <w:rsid w:val="00A85363"/>
    <w:rsid w:val="00A910F1"/>
    <w:rsid w:val="00A93CCE"/>
    <w:rsid w:val="00A965F3"/>
    <w:rsid w:val="00AA094A"/>
    <w:rsid w:val="00AA374A"/>
    <w:rsid w:val="00AA54D3"/>
    <w:rsid w:val="00AA6C3F"/>
    <w:rsid w:val="00AB42E4"/>
    <w:rsid w:val="00AD0EEB"/>
    <w:rsid w:val="00AE2407"/>
    <w:rsid w:val="00AE3562"/>
    <w:rsid w:val="00AE45CB"/>
    <w:rsid w:val="00AF4997"/>
    <w:rsid w:val="00AF4E54"/>
    <w:rsid w:val="00AF62BF"/>
    <w:rsid w:val="00AF7C67"/>
    <w:rsid w:val="00B05097"/>
    <w:rsid w:val="00B05836"/>
    <w:rsid w:val="00B13C9E"/>
    <w:rsid w:val="00B14ECE"/>
    <w:rsid w:val="00B2616D"/>
    <w:rsid w:val="00B2734D"/>
    <w:rsid w:val="00B34FC1"/>
    <w:rsid w:val="00B44E2F"/>
    <w:rsid w:val="00B474BC"/>
    <w:rsid w:val="00B47584"/>
    <w:rsid w:val="00B4792C"/>
    <w:rsid w:val="00B6064B"/>
    <w:rsid w:val="00B639FC"/>
    <w:rsid w:val="00B701CB"/>
    <w:rsid w:val="00B749BE"/>
    <w:rsid w:val="00B80D27"/>
    <w:rsid w:val="00B949B4"/>
    <w:rsid w:val="00BA3D29"/>
    <w:rsid w:val="00BA6675"/>
    <w:rsid w:val="00BB26F3"/>
    <w:rsid w:val="00BD43F4"/>
    <w:rsid w:val="00BE05AB"/>
    <w:rsid w:val="00BE22D1"/>
    <w:rsid w:val="00BE5461"/>
    <w:rsid w:val="00BF3DF5"/>
    <w:rsid w:val="00BF6FD9"/>
    <w:rsid w:val="00C0096C"/>
    <w:rsid w:val="00C052D0"/>
    <w:rsid w:val="00C14DFD"/>
    <w:rsid w:val="00C159DE"/>
    <w:rsid w:val="00C17E09"/>
    <w:rsid w:val="00C17E7C"/>
    <w:rsid w:val="00C21718"/>
    <w:rsid w:val="00C228D2"/>
    <w:rsid w:val="00C325CA"/>
    <w:rsid w:val="00C4011D"/>
    <w:rsid w:val="00C421E2"/>
    <w:rsid w:val="00C46F93"/>
    <w:rsid w:val="00C62266"/>
    <w:rsid w:val="00C6355F"/>
    <w:rsid w:val="00C643FB"/>
    <w:rsid w:val="00C670F5"/>
    <w:rsid w:val="00C67867"/>
    <w:rsid w:val="00C7448D"/>
    <w:rsid w:val="00C759AB"/>
    <w:rsid w:val="00C76F49"/>
    <w:rsid w:val="00C77D4A"/>
    <w:rsid w:val="00C83538"/>
    <w:rsid w:val="00C867B1"/>
    <w:rsid w:val="00C87420"/>
    <w:rsid w:val="00C914A6"/>
    <w:rsid w:val="00C91E9B"/>
    <w:rsid w:val="00CA284E"/>
    <w:rsid w:val="00CB3BF8"/>
    <w:rsid w:val="00CB505C"/>
    <w:rsid w:val="00CC3CF8"/>
    <w:rsid w:val="00CC492A"/>
    <w:rsid w:val="00CD050A"/>
    <w:rsid w:val="00CD0FCA"/>
    <w:rsid w:val="00CD19C0"/>
    <w:rsid w:val="00CD218B"/>
    <w:rsid w:val="00CD3D00"/>
    <w:rsid w:val="00CE4106"/>
    <w:rsid w:val="00CE5B8C"/>
    <w:rsid w:val="00CF1B30"/>
    <w:rsid w:val="00CF4CB0"/>
    <w:rsid w:val="00CF7F7A"/>
    <w:rsid w:val="00D10022"/>
    <w:rsid w:val="00D10B2F"/>
    <w:rsid w:val="00D14AC5"/>
    <w:rsid w:val="00D16BE6"/>
    <w:rsid w:val="00D16F19"/>
    <w:rsid w:val="00D16F46"/>
    <w:rsid w:val="00D21A31"/>
    <w:rsid w:val="00D33A37"/>
    <w:rsid w:val="00D4427B"/>
    <w:rsid w:val="00D45333"/>
    <w:rsid w:val="00D576BD"/>
    <w:rsid w:val="00D57AB6"/>
    <w:rsid w:val="00D62161"/>
    <w:rsid w:val="00D72988"/>
    <w:rsid w:val="00D80D04"/>
    <w:rsid w:val="00D97D50"/>
    <w:rsid w:val="00D97D7B"/>
    <w:rsid w:val="00DA0B7B"/>
    <w:rsid w:val="00DA66FA"/>
    <w:rsid w:val="00DA7424"/>
    <w:rsid w:val="00DA77D5"/>
    <w:rsid w:val="00DB117A"/>
    <w:rsid w:val="00DB5478"/>
    <w:rsid w:val="00DC7B45"/>
    <w:rsid w:val="00DD1B33"/>
    <w:rsid w:val="00DD2EE1"/>
    <w:rsid w:val="00DD4A5E"/>
    <w:rsid w:val="00DD7C71"/>
    <w:rsid w:val="00DF0EB5"/>
    <w:rsid w:val="00DF281F"/>
    <w:rsid w:val="00DF4CC2"/>
    <w:rsid w:val="00E159E0"/>
    <w:rsid w:val="00E177A0"/>
    <w:rsid w:val="00E17C08"/>
    <w:rsid w:val="00E24C28"/>
    <w:rsid w:val="00E439EA"/>
    <w:rsid w:val="00E518B0"/>
    <w:rsid w:val="00E55EEE"/>
    <w:rsid w:val="00E64AE4"/>
    <w:rsid w:val="00E64EFA"/>
    <w:rsid w:val="00E71F46"/>
    <w:rsid w:val="00E76A97"/>
    <w:rsid w:val="00E77953"/>
    <w:rsid w:val="00E87831"/>
    <w:rsid w:val="00E9159D"/>
    <w:rsid w:val="00E966AA"/>
    <w:rsid w:val="00EA3605"/>
    <w:rsid w:val="00EA4CA4"/>
    <w:rsid w:val="00EB6701"/>
    <w:rsid w:val="00EC2CE7"/>
    <w:rsid w:val="00EC3E9A"/>
    <w:rsid w:val="00EC54E8"/>
    <w:rsid w:val="00EC5866"/>
    <w:rsid w:val="00ED0EDB"/>
    <w:rsid w:val="00ED5A5E"/>
    <w:rsid w:val="00EE46A4"/>
    <w:rsid w:val="00EE6466"/>
    <w:rsid w:val="00F03B35"/>
    <w:rsid w:val="00F04FA8"/>
    <w:rsid w:val="00F11ED7"/>
    <w:rsid w:val="00F158B0"/>
    <w:rsid w:val="00F158D8"/>
    <w:rsid w:val="00F20014"/>
    <w:rsid w:val="00F2074E"/>
    <w:rsid w:val="00F2168B"/>
    <w:rsid w:val="00F24B06"/>
    <w:rsid w:val="00F304FF"/>
    <w:rsid w:val="00F32C80"/>
    <w:rsid w:val="00F34C89"/>
    <w:rsid w:val="00F35101"/>
    <w:rsid w:val="00F3609D"/>
    <w:rsid w:val="00F429E2"/>
    <w:rsid w:val="00F429FC"/>
    <w:rsid w:val="00F42F1E"/>
    <w:rsid w:val="00F43178"/>
    <w:rsid w:val="00F458CA"/>
    <w:rsid w:val="00F46496"/>
    <w:rsid w:val="00F51DF4"/>
    <w:rsid w:val="00F7128D"/>
    <w:rsid w:val="00F803F9"/>
    <w:rsid w:val="00F80EA3"/>
    <w:rsid w:val="00F8305D"/>
    <w:rsid w:val="00F8580A"/>
    <w:rsid w:val="00F902EA"/>
    <w:rsid w:val="00F929FC"/>
    <w:rsid w:val="00FA09AA"/>
    <w:rsid w:val="00FB0039"/>
    <w:rsid w:val="00FB6B61"/>
    <w:rsid w:val="00FC2AEE"/>
    <w:rsid w:val="00FC44F2"/>
    <w:rsid w:val="00FE1472"/>
    <w:rsid w:val="00FF02C0"/>
    <w:rsid w:val="00FF1898"/>
    <w:rsid w:val="00FF2D8B"/>
    <w:rsid w:val="00FF4BAF"/>
    <w:rsid w:val="00FF66F3"/>
    <w:rsid w:val="05565249"/>
    <w:rsid w:val="16788E83"/>
    <w:rsid w:val="19B4E32F"/>
    <w:rsid w:val="1B9C00A2"/>
    <w:rsid w:val="23C14C4F"/>
    <w:rsid w:val="2C7F29B1"/>
    <w:rsid w:val="355C190E"/>
    <w:rsid w:val="42274741"/>
    <w:rsid w:val="45766926"/>
    <w:rsid w:val="4F060EF7"/>
    <w:rsid w:val="4F557F1B"/>
    <w:rsid w:val="6BD11193"/>
    <w:rsid w:val="71C3F9D3"/>
    <w:rsid w:val="76D3E4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7D7C8D6"/>
  <w15:docId w15:val="{A4CC7D7D-B5EC-492A-9F92-CEACD0557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E1472"/>
    <w:rPr>
      <w:rFonts w:ascii="Book Antiqua" w:hAnsi="Book Antiqua"/>
      <w:sz w:val="22"/>
      <w:szCs w:val="24"/>
    </w:rPr>
  </w:style>
  <w:style w:type="paragraph" w:styleId="Heading1">
    <w:name w:val="heading 1"/>
    <w:basedOn w:val="Normal"/>
    <w:next w:val="Normal"/>
    <w:link w:val="Heading1Char"/>
    <w:qFormat/>
    <w:rsid w:val="00167B9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7911F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911F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1F34F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1F34F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F34F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F34F1"/>
    <w:rPr>
      <w:sz w:val="24"/>
      <w:szCs w:val="24"/>
    </w:rPr>
  </w:style>
  <w:style w:type="paragraph" w:styleId="ListParagraph">
    <w:name w:val="List Paragraph"/>
    <w:basedOn w:val="Normal"/>
    <w:uiPriority w:val="1"/>
    <w:qFormat/>
    <w:rsid w:val="00FE1472"/>
    <w:pPr>
      <w:numPr>
        <w:numId w:val="23"/>
      </w:numPr>
      <w:ind w:left="504"/>
      <w:contextualSpacing/>
    </w:pPr>
  </w:style>
  <w:style w:type="character" w:styleId="Hyperlink">
    <w:name w:val="Hyperlink"/>
    <w:basedOn w:val="DefaultParagraphFont"/>
    <w:unhideWhenUsed/>
    <w:rsid w:val="002B7EA4"/>
    <w:rPr>
      <w:color w:val="0000FF" w:themeColor="hyperlink"/>
      <w:u w:val="single"/>
    </w:rPr>
  </w:style>
  <w:style w:type="character" w:styleId="IntenseReference">
    <w:name w:val="Intense Reference"/>
    <w:basedOn w:val="DefaultParagraphFont"/>
    <w:uiPriority w:val="32"/>
    <w:qFormat/>
    <w:rsid w:val="00036CDA"/>
    <w:rPr>
      <w:b/>
      <w:bCs/>
      <w:smallCaps/>
      <w:color w:val="4F81BD" w:themeColor="accent1"/>
      <w:spacing w:val="5"/>
    </w:rPr>
  </w:style>
  <w:style w:type="character" w:styleId="CommentReference">
    <w:name w:val="annotation reference"/>
    <w:basedOn w:val="DefaultParagraphFont"/>
    <w:semiHidden/>
    <w:unhideWhenUsed/>
    <w:rsid w:val="00EC2CE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C2CE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C2CE7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C2C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C2CE7"/>
    <w:rPr>
      <w:b/>
      <w:bCs/>
    </w:rPr>
  </w:style>
  <w:style w:type="paragraph" w:styleId="Revision">
    <w:name w:val="Revision"/>
    <w:hidden/>
    <w:uiPriority w:val="99"/>
    <w:semiHidden/>
    <w:rsid w:val="00BE5461"/>
    <w:rPr>
      <w:sz w:val="24"/>
      <w:szCs w:val="24"/>
    </w:rPr>
  </w:style>
  <w:style w:type="character" w:styleId="Strong">
    <w:name w:val="Strong"/>
    <w:basedOn w:val="DefaultParagraphFont"/>
    <w:qFormat/>
    <w:rsid w:val="009631E7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790E59"/>
    <w:rPr>
      <w:color w:val="808080"/>
    </w:rPr>
  </w:style>
  <w:style w:type="paragraph" w:styleId="FootnoteText">
    <w:name w:val="footnote text"/>
    <w:basedOn w:val="Normal"/>
    <w:link w:val="FootnoteTextChar"/>
    <w:semiHidden/>
    <w:unhideWhenUsed/>
    <w:rsid w:val="0050386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503863"/>
  </w:style>
  <w:style w:type="character" w:styleId="FootnoteReference">
    <w:name w:val="footnote reference"/>
    <w:basedOn w:val="DefaultParagraphFont"/>
    <w:semiHidden/>
    <w:unhideWhenUsed/>
    <w:rsid w:val="00503863"/>
    <w:rPr>
      <w:vertAlign w:val="superscript"/>
    </w:rPr>
  </w:style>
  <w:style w:type="character" w:customStyle="1" w:styleId="Heading1Char">
    <w:name w:val="Heading 1 Char"/>
    <w:basedOn w:val="DefaultParagraphFont"/>
    <w:link w:val="Heading1"/>
    <w:rsid w:val="00167B9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uiPriority w:val="1"/>
    <w:qFormat/>
    <w:rsid w:val="004E1B73"/>
    <w:rPr>
      <w:sz w:val="24"/>
      <w:szCs w:val="24"/>
    </w:rPr>
  </w:style>
  <w:style w:type="table" w:styleId="TableGrid">
    <w:name w:val="Table Grid"/>
    <w:basedOn w:val="TableNormal"/>
    <w:rsid w:val="00683D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BA3D29"/>
    <w:pPr>
      <w:widowControl w:val="0"/>
      <w:autoSpaceDE w:val="0"/>
      <w:autoSpaceDN w:val="0"/>
      <w:ind w:left="853" w:hanging="360"/>
    </w:pPr>
    <w:rPr>
      <w:rFonts w:eastAsia="Book Antiqua" w:cs="Book Antiqua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BA3D29"/>
    <w:rPr>
      <w:rFonts w:ascii="Book Antiqua" w:eastAsia="Book Antiqua" w:hAnsi="Book Antiqua" w:cs="Book Antiqua"/>
      <w:sz w:val="22"/>
      <w:szCs w:val="22"/>
    </w:rPr>
  </w:style>
  <w:style w:type="paragraph" w:styleId="Title">
    <w:name w:val="Title"/>
    <w:basedOn w:val="Normal"/>
    <w:next w:val="Normal"/>
    <w:link w:val="TitleChar"/>
    <w:qFormat/>
    <w:rsid w:val="00ED5A5E"/>
    <w:pPr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D5A5E"/>
    <w:rPr>
      <w:rFonts w:ascii="Book Antiqua" w:eastAsiaTheme="majorEastAsia" w:hAnsi="Book Antiqua" w:cstheme="majorBidi"/>
      <w:b/>
      <w:spacing w:val="-10"/>
      <w:kern w:val="28"/>
      <w:sz w:val="28"/>
      <w:szCs w:val="56"/>
    </w:rPr>
  </w:style>
  <w:style w:type="paragraph" w:styleId="Subtitle">
    <w:name w:val="Subtitle"/>
    <w:basedOn w:val="Normal"/>
    <w:next w:val="Normal"/>
    <w:link w:val="SubtitleChar"/>
    <w:qFormat/>
    <w:rsid w:val="00ED5A5E"/>
    <w:pPr>
      <w:numPr>
        <w:ilvl w:val="1"/>
      </w:numPr>
      <w:shd w:val="clear" w:color="auto" w:fill="DBE5F1" w:themeFill="accent1" w:themeFillTint="33"/>
      <w:spacing w:after="80"/>
    </w:pPr>
    <w:rPr>
      <w:rFonts w:eastAsiaTheme="minorEastAsia" w:cstheme="minorBidi"/>
      <w:b/>
      <w:szCs w:val="22"/>
    </w:rPr>
  </w:style>
  <w:style w:type="character" w:customStyle="1" w:styleId="SubtitleChar">
    <w:name w:val="Subtitle Char"/>
    <w:basedOn w:val="DefaultParagraphFont"/>
    <w:link w:val="Subtitle"/>
    <w:rsid w:val="00ED5A5E"/>
    <w:rPr>
      <w:rFonts w:ascii="Book Antiqua" w:eastAsiaTheme="minorEastAsia" w:hAnsi="Book Antiqua" w:cstheme="minorBidi"/>
      <w:b/>
      <w:sz w:val="22"/>
      <w:szCs w:val="22"/>
      <w:shd w:val="clear" w:color="auto" w:fill="DBE5F1" w:themeFill="accent1" w:themeFillTint="33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B30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837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8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8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7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0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17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Philippa.Alexiuk@umanitoba.ca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ira.Locher@umanitoba.ca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umanitoba.ca/coronavirus/latest-updates-and-safety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s://www.gov.mb.ca/covid19/prs/index.html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9922ADF580C54B558C82ACEB831625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030B20-96EF-42EB-99D6-CA5FD6959A10}"/>
      </w:docPartPr>
      <w:docPartBody>
        <w:p w:rsidR="009A6A3E" w:rsidRDefault="00E60599" w:rsidP="00E60599">
          <w:pPr>
            <w:pStyle w:val="9922ADF580C54B558C82ACEB831625CE38"/>
          </w:pPr>
          <w:r w:rsidRPr="009560F7">
            <w:rPr>
              <w:rStyle w:val="PlaceholderText"/>
              <w:rFonts w:asciiTheme="minorHAnsi" w:hAnsiTheme="minorHAnsi" w:cstheme="minorHAnsi"/>
              <w:color w:val="44546A" w:themeColor="text2"/>
              <w:szCs w:val="22"/>
            </w:rPr>
            <w:t>Click to enter a date.</w:t>
          </w:r>
        </w:p>
      </w:docPartBody>
    </w:docPart>
    <w:docPart>
      <w:docPartPr>
        <w:name w:val="DBDC4820D200417A8679A1F5807B86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383782-76F8-4A7F-BF9C-5DDF2094AD79}"/>
      </w:docPartPr>
      <w:docPartBody>
        <w:p w:rsidR="00F5390B" w:rsidRDefault="00E60599" w:rsidP="00E60599">
          <w:pPr>
            <w:pStyle w:val="DBDC4820D200417A8679A1F5807B865F34"/>
          </w:pPr>
          <w:r w:rsidRPr="006A42E2">
            <w:rPr>
              <w:rStyle w:val="PlaceholderText"/>
              <w:rFonts w:asciiTheme="minorHAnsi" w:hAnsiTheme="minorHAnsi" w:cstheme="minorHAnsi"/>
              <w:color w:val="44546A" w:themeColor="text2"/>
              <w:szCs w:val="22"/>
            </w:rPr>
            <w:t>Click to enter text.</w:t>
          </w:r>
        </w:p>
      </w:docPartBody>
    </w:docPart>
    <w:docPart>
      <w:docPartPr>
        <w:name w:val="F9200D08329F4238BA589502DAD40E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56DCA7-5497-4C0C-B714-9B77FA5566A3}"/>
      </w:docPartPr>
      <w:docPartBody>
        <w:p w:rsidR="00F5390B" w:rsidRDefault="00E60599" w:rsidP="00E60599">
          <w:pPr>
            <w:pStyle w:val="F9200D08329F4238BA589502DAD40EF333"/>
          </w:pPr>
          <w:r w:rsidRPr="006A42E2">
            <w:rPr>
              <w:rStyle w:val="PlaceholderText"/>
              <w:rFonts w:asciiTheme="minorHAnsi" w:hAnsiTheme="minorHAnsi" w:cstheme="minorHAnsi"/>
              <w:color w:val="44546A" w:themeColor="text2"/>
              <w:szCs w:val="22"/>
            </w:rPr>
            <w:t>Click to enter a date.</w:t>
          </w:r>
        </w:p>
      </w:docPartBody>
    </w:docPart>
    <w:docPart>
      <w:docPartPr>
        <w:name w:val="87DD66440A634B0D803AC15BBB2BDC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400ED1-F359-421A-A464-D9AAF36773CA}"/>
      </w:docPartPr>
      <w:docPartBody>
        <w:p w:rsidR="00F5390B" w:rsidRDefault="00E60599" w:rsidP="00E60599">
          <w:pPr>
            <w:pStyle w:val="87DD66440A634B0D803AC15BBB2BDCDE34"/>
          </w:pPr>
          <w:r w:rsidRPr="006A42E2">
            <w:rPr>
              <w:rStyle w:val="PlaceholderText"/>
              <w:rFonts w:asciiTheme="minorHAnsi" w:hAnsiTheme="minorHAnsi" w:cstheme="minorHAnsi"/>
              <w:color w:val="44546A" w:themeColor="text2"/>
              <w:szCs w:val="22"/>
            </w:rPr>
            <w:t>Click or tap here to enter text.</w:t>
          </w:r>
        </w:p>
      </w:docPartBody>
    </w:docPart>
    <w:docPart>
      <w:docPartPr>
        <w:name w:val="BC757DAB1D1645F79E41F2C4CE9880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667CD4-6A6D-4D1C-8846-9BD642EFC6C0}"/>
      </w:docPartPr>
      <w:docPartBody>
        <w:p w:rsidR="00FD5994" w:rsidRDefault="00E60599" w:rsidP="00E60599">
          <w:pPr>
            <w:pStyle w:val="BC757DAB1D1645F79E41F2C4CE9880D411"/>
          </w:pPr>
          <w:r w:rsidRPr="006A42E2">
            <w:rPr>
              <w:rStyle w:val="PlaceholderText"/>
              <w:rFonts w:asciiTheme="minorHAnsi" w:hAnsiTheme="minorHAnsi" w:cstheme="minorHAnsi"/>
              <w:color w:val="44546A" w:themeColor="text2"/>
              <w:szCs w:val="22"/>
            </w:rPr>
            <w:t xml:space="preserve">Click </w:t>
          </w:r>
          <w:r>
            <w:rPr>
              <w:rStyle w:val="PlaceholderText"/>
              <w:rFonts w:asciiTheme="minorHAnsi" w:hAnsiTheme="minorHAnsi" w:cstheme="minorHAnsi"/>
              <w:color w:val="44546A" w:themeColor="text2"/>
              <w:szCs w:val="22"/>
            </w:rPr>
            <w:t xml:space="preserve">to </w:t>
          </w:r>
          <w:r w:rsidRPr="006A42E2">
            <w:rPr>
              <w:rStyle w:val="PlaceholderText"/>
              <w:rFonts w:asciiTheme="minorHAnsi" w:hAnsiTheme="minorHAnsi" w:cstheme="minorHAnsi"/>
              <w:color w:val="44546A" w:themeColor="text2"/>
              <w:szCs w:val="22"/>
            </w:rPr>
            <w:t>enter text.</w:t>
          </w:r>
        </w:p>
      </w:docPartBody>
    </w:docPart>
    <w:docPart>
      <w:docPartPr>
        <w:name w:val="A6CC2A4065164B069BCA8B8DE649E2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DD18F8-31D9-4A8D-8ECF-2320D48B3E1C}"/>
      </w:docPartPr>
      <w:docPartBody>
        <w:p w:rsidR="00B2439F" w:rsidRDefault="00E60599" w:rsidP="00E60599">
          <w:pPr>
            <w:pStyle w:val="A6CC2A4065164B069BCA8B8DE649E2468"/>
          </w:pPr>
          <w:r w:rsidRPr="006A42E2">
            <w:rPr>
              <w:rStyle w:val="PlaceholderText"/>
              <w:rFonts w:asciiTheme="minorHAnsi" w:hAnsiTheme="minorHAnsi" w:cstheme="minorHAnsi"/>
              <w:color w:val="44546A" w:themeColor="text2"/>
              <w:szCs w:val="22"/>
            </w:rPr>
            <w:t>Click to enter text.</w:t>
          </w:r>
        </w:p>
      </w:docPartBody>
    </w:docPart>
    <w:docPart>
      <w:docPartPr>
        <w:name w:val="010C0C44D5B047E697680A7616D1E3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B51619-436B-4400-955E-12A46A50C081}"/>
      </w:docPartPr>
      <w:docPartBody>
        <w:p w:rsidR="00B2439F" w:rsidRDefault="00E60599" w:rsidP="00E60599">
          <w:pPr>
            <w:pStyle w:val="010C0C44D5B047E697680A7616D1E3688"/>
          </w:pPr>
          <w:r w:rsidRPr="006A42E2">
            <w:rPr>
              <w:rStyle w:val="PlaceholderText"/>
              <w:rFonts w:asciiTheme="minorHAnsi" w:hAnsiTheme="minorHAnsi" w:cstheme="minorHAnsi"/>
              <w:color w:val="44546A" w:themeColor="text2"/>
              <w:szCs w:val="22"/>
            </w:rPr>
            <w:t>Click to enter text.</w:t>
          </w:r>
        </w:p>
      </w:docPartBody>
    </w:docPart>
    <w:docPart>
      <w:docPartPr>
        <w:name w:val="177E808367294A33AB1DAF68FAA51C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CB633E-61AC-4DDF-B64C-4FA9B5F4C8EF}"/>
      </w:docPartPr>
      <w:docPartBody>
        <w:p w:rsidR="00F24B06" w:rsidRDefault="00E60599" w:rsidP="00E60599">
          <w:pPr>
            <w:pStyle w:val="177E808367294A33AB1DAF68FAA51C144"/>
          </w:pPr>
          <w:r w:rsidRPr="006A42E2">
            <w:rPr>
              <w:rStyle w:val="PlaceholderText"/>
              <w:rFonts w:asciiTheme="minorHAnsi" w:hAnsiTheme="minorHAnsi" w:cstheme="minorHAnsi"/>
              <w:color w:val="44546A" w:themeColor="text2"/>
              <w:szCs w:val="22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 New Roman (Body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F043F7"/>
    <w:multiLevelType w:val="multilevel"/>
    <w:tmpl w:val="308A9A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31362AE5"/>
    <w:multiLevelType w:val="multilevel"/>
    <w:tmpl w:val="923807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556953E2"/>
    <w:multiLevelType w:val="multilevel"/>
    <w:tmpl w:val="B48003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B693C"/>
    <w:rsid w:val="001F1606"/>
    <w:rsid w:val="0043455A"/>
    <w:rsid w:val="005B693C"/>
    <w:rsid w:val="006A7563"/>
    <w:rsid w:val="00784804"/>
    <w:rsid w:val="00835F55"/>
    <w:rsid w:val="009A6A3E"/>
    <w:rsid w:val="00B2439F"/>
    <w:rsid w:val="00C17E7C"/>
    <w:rsid w:val="00C32643"/>
    <w:rsid w:val="00E12554"/>
    <w:rsid w:val="00E60599"/>
    <w:rsid w:val="00F24B06"/>
    <w:rsid w:val="00F5390B"/>
    <w:rsid w:val="00FD5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60599"/>
    <w:rPr>
      <w:color w:val="808080"/>
    </w:rPr>
  </w:style>
  <w:style w:type="paragraph" w:customStyle="1" w:styleId="BC757DAB1D1645F79E41F2C4CE9880D411">
    <w:name w:val="BC757DAB1D1645F79E41F2C4CE9880D411"/>
    <w:rsid w:val="00E60599"/>
    <w:pPr>
      <w:spacing w:after="0" w:line="240" w:lineRule="auto"/>
    </w:pPr>
    <w:rPr>
      <w:rFonts w:ascii="Book Antiqua" w:eastAsia="Times New Roman" w:hAnsi="Book Antiqua" w:cs="Times New Roman"/>
      <w:szCs w:val="24"/>
    </w:rPr>
  </w:style>
  <w:style w:type="paragraph" w:customStyle="1" w:styleId="DBDC4820D200417A8679A1F5807B865F34">
    <w:name w:val="DBDC4820D200417A8679A1F5807B865F34"/>
    <w:rsid w:val="00E60599"/>
    <w:pPr>
      <w:spacing w:after="0" w:line="240" w:lineRule="auto"/>
    </w:pPr>
    <w:rPr>
      <w:rFonts w:ascii="Book Antiqua" w:eastAsia="Times New Roman" w:hAnsi="Book Antiqua" w:cs="Times New Roman"/>
      <w:szCs w:val="24"/>
    </w:rPr>
  </w:style>
  <w:style w:type="paragraph" w:customStyle="1" w:styleId="177E808367294A33AB1DAF68FAA51C144">
    <w:name w:val="177E808367294A33AB1DAF68FAA51C144"/>
    <w:rsid w:val="00E60599"/>
    <w:pPr>
      <w:spacing w:after="0" w:line="240" w:lineRule="auto"/>
    </w:pPr>
    <w:rPr>
      <w:rFonts w:ascii="Book Antiqua" w:eastAsia="Times New Roman" w:hAnsi="Book Antiqua" w:cs="Times New Roman"/>
      <w:szCs w:val="24"/>
    </w:rPr>
  </w:style>
  <w:style w:type="paragraph" w:customStyle="1" w:styleId="F9200D08329F4238BA589502DAD40EF333">
    <w:name w:val="F9200D08329F4238BA589502DAD40EF333"/>
    <w:rsid w:val="00E60599"/>
    <w:pPr>
      <w:spacing w:after="0" w:line="240" w:lineRule="auto"/>
    </w:pPr>
    <w:rPr>
      <w:rFonts w:ascii="Book Antiqua" w:eastAsia="Times New Roman" w:hAnsi="Book Antiqua" w:cs="Times New Roman"/>
      <w:szCs w:val="24"/>
    </w:rPr>
  </w:style>
  <w:style w:type="paragraph" w:customStyle="1" w:styleId="A6CC2A4065164B069BCA8B8DE649E2468">
    <w:name w:val="A6CC2A4065164B069BCA8B8DE649E2468"/>
    <w:rsid w:val="00E60599"/>
    <w:pPr>
      <w:spacing w:after="0" w:line="240" w:lineRule="auto"/>
    </w:pPr>
    <w:rPr>
      <w:rFonts w:ascii="Book Antiqua" w:eastAsia="Times New Roman" w:hAnsi="Book Antiqua" w:cs="Times New Roman"/>
      <w:szCs w:val="24"/>
    </w:rPr>
  </w:style>
  <w:style w:type="paragraph" w:customStyle="1" w:styleId="010C0C44D5B047E697680A7616D1E3688">
    <w:name w:val="010C0C44D5B047E697680A7616D1E3688"/>
    <w:rsid w:val="00E60599"/>
    <w:pPr>
      <w:spacing w:after="0" w:line="240" w:lineRule="auto"/>
    </w:pPr>
    <w:rPr>
      <w:rFonts w:ascii="Book Antiqua" w:eastAsia="Times New Roman" w:hAnsi="Book Antiqua" w:cs="Times New Roman"/>
      <w:szCs w:val="24"/>
    </w:rPr>
  </w:style>
  <w:style w:type="paragraph" w:customStyle="1" w:styleId="87DD66440A634B0D803AC15BBB2BDCDE34">
    <w:name w:val="87DD66440A634B0D803AC15BBB2BDCDE34"/>
    <w:rsid w:val="00E60599"/>
    <w:pPr>
      <w:spacing w:after="0" w:line="240" w:lineRule="auto"/>
    </w:pPr>
    <w:rPr>
      <w:rFonts w:ascii="Book Antiqua" w:eastAsia="Times New Roman" w:hAnsi="Book Antiqua" w:cs="Times New Roman"/>
      <w:szCs w:val="24"/>
    </w:rPr>
  </w:style>
  <w:style w:type="paragraph" w:customStyle="1" w:styleId="9922ADF580C54B558C82ACEB831625CE38">
    <w:name w:val="9922ADF580C54B558C82ACEB831625CE38"/>
    <w:rsid w:val="00E60599"/>
    <w:pPr>
      <w:spacing w:after="0" w:line="240" w:lineRule="auto"/>
    </w:pPr>
    <w:rPr>
      <w:rFonts w:ascii="Book Antiqua" w:eastAsia="Times New Roman" w:hAnsi="Book Antiqua" w:cs="Times New Roman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F7FB284DE0E548B5DFB937DB6AE0EA" ma:contentTypeVersion="13" ma:contentTypeDescription="Create a new document." ma:contentTypeScope="" ma:versionID="0d2c61f8627ef59bfde58c3539865986">
  <xsd:schema xmlns:xsd="http://www.w3.org/2001/XMLSchema" xmlns:xs="http://www.w3.org/2001/XMLSchema" xmlns:p="http://schemas.microsoft.com/office/2006/metadata/properties" xmlns:ns2="88f83b1e-cb46-40a8-b00c-6f651d6ffd1a" xmlns:ns3="d6da05ba-7ecf-4f9f-bce3-99bcba6dcb13" targetNamespace="http://schemas.microsoft.com/office/2006/metadata/properties" ma:root="true" ma:fieldsID="5a0f4d6929d9af0f361cb88b40067cf2" ns2:_="" ns3:_="">
    <xsd:import namespace="88f83b1e-cb46-40a8-b00c-6f651d6ffd1a"/>
    <xsd:import namespace="d6da05ba-7ecf-4f9f-bce3-99bcba6dcb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f83b1e-cb46-40a8-b00c-6f651d6ffd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da05ba-7ecf-4f9f-bce3-99bcba6dcb1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5C7016-D2B6-4429-A0D7-4848C512B5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ECEE00F-325F-4A13-B37F-ADCA4AB302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f83b1e-cb46-40a8-b00c-6f651d6ffd1a"/>
    <ds:schemaRef ds:uri="d6da05ba-7ecf-4f9f-bce3-99bcba6dcb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864CA82-5D16-47C5-A9A1-EDC8AAD594A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408C1E6-BEF9-4F17-A80C-45E0F6215F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97</Words>
  <Characters>283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Manitoba</Company>
  <LinksUpToDate>false</LinksUpToDate>
  <CharactersWithSpaces>3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e-Lynn</dc:creator>
  <cp:lastModifiedBy>Brandy O'Reilly</cp:lastModifiedBy>
  <cp:revision>2</cp:revision>
  <cp:lastPrinted>2016-01-21T20:48:00Z</cp:lastPrinted>
  <dcterms:created xsi:type="dcterms:W3CDTF">2021-12-21T20:06:00Z</dcterms:created>
  <dcterms:modified xsi:type="dcterms:W3CDTF">2021-12-21T2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F7FB284DE0E548B5DFB937DB6AE0EA</vt:lpwstr>
  </property>
</Properties>
</file>